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E0025" w14:textId="77777777" w:rsidR="001C7D25" w:rsidRPr="00903D43" w:rsidRDefault="00163003" w:rsidP="0024790A">
      <w:pPr>
        <w:tabs>
          <w:tab w:val="center" w:pos="4813"/>
          <w:tab w:val="center" w:pos="7612"/>
        </w:tabs>
        <w:spacing w:line="259" w:lineRule="auto"/>
        <w:ind w:left="-15" w:firstLine="0"/>
      </w:pPr>
      <w:r>
        <w:rPr>
          <w:b/>
          <w:sz w:val="24"/>
        </w:rPr>
        <w:t xml:space="preserve">HỘI THÁNH TIN LÀNH VIỆT NAM (MN) </w:t>
      </w:r>
      <w:r>
        <w:rPr>
          <w:b/>
          <w:sz w:val="24"/>
        </w:rPr>
        <w:tab/>
      </w:r>
      <w:r>
        <w:rPr>
          <w:i/>
          <w:sz w:val="24"/>
        </w:rPr>
        <w:t xml:space="preserve"> </w:t>
      </w:r>
      <w:r>
        <w:rPr>
          <w:i/>
          <w:sz w:val="24"/>
        </w:rPr>
        <w:tab/>
      </w:r>
      <w:r w:rsidRPr="00903D43">
        <w:rPr>
          <w:i/>
        </w:rPr>
        <w:t xml:space="preserve">* Họ và tên: ________________________ </w:t>
      </w:r>
    </w:p>
    <w:p w14:paraId="6F1839F8" w14:textId="77777777" w:rsidR="001C7D25" w:rsidRPr="00903D43" w:rsidRDefault="00163003" w:rsidP="0024790A">
      <w:pPr>
        <w:tabs>
          <w:tab w:val="center" w:pos="2222"/>
          <w:tab w:val="center" w:pos="7615"/>
        </w:tabs>
        <w:spacing w:line="259" w:lineRule="auto"/>
        <w:ind w:left="0" w:firstLine="0"/>
      </w:pPr>
      <w:r w:rsidRPr="00903D43">
        <w:rPr>
          <w:rFonts w:ascii="Calibri" w:eastAsia="Calibri" w:hAnsi="Calibri" w:cs="Calibri"/>
        </w:rPr>
        <w:tab/>
      </w:r>
      <w:r w:rsidRPr="00903D43">
        <w:rPr>
          <w:b/>
        </w:rPr>
        <w:t xml:space="preserve">CHI HỘI TÔ HIẾN THÀNH </w:t>
      </w:r>
      <w:r w:rsidRPr="00903D43">
        <w:rPr>
          <w:b/>
        </w:rPr>
        <w:tab/>
      </w:r>
      <w:r w:rsidRPr="00903D43">
        <w:rPr>
          <w:i/>
        </w:rPr>
        <w:t xml:space="preserve">* Năm sinh: _________ ĐT: ___________ </w:t>
      </w:r>
    </w:p>
    <w:p w14:paraId="0F74D795" w14:textId="77777777" w:rsidR="001C7D25" w:rsidRDefault="00163003" w:rsidP="00710993">
      <w:pPr>
        <w:spacing w:line="259" w:lineRule="auto"/>
        <w:ind w:left="834" w:right="542"/>
        <w:rPr>
          <w:i/>
        </w:rPr>
      </w:pPr>
      <w:r w:rsidRPr="00903D43">
        <w:rPr>
          <w:b/>
        </w:rPr>
        <w:t xml:space="preserve">BAN CƠ ĐỐC GIÁO DỤC </w:t>
      </w:r>
      <w:r w:rsidR="00710993">
        <w:rPr>
          <w:b/>
        </w:rPr>
        <w:tab/>
      </w:r>
      <w:r w:rsidR="00710993">
        <w:rPr>
          <w:b/>
        </w:rPr>
        <w:tab/>
      </w:r>
      <w:r w:rsidR="00710993">
        <w:rPr>
          <w:b/>
        </w:rPr>
        <w:tab/>
      </w:r>
      <w:r w:rsidR="00710993">
        <w:rPr>
          <w:b/>
        </w:rPr>
        <w:tab/>
      </w:r>
      <w:r w:rsidRPr="00903D43">
        <w:rPr>
          <w:i/>
        </w:rPr>
        <w:t>* Lớ</w:t>
      </w:r>
      <w:r w:rsidR="00710993">
        <w:rPr>
          <w:i/>
        </w:rPr>
        <w:t>p TCN: ______________________</w:t>
      </w:r>
    </w:p>
    <w:p w14:paraId="107F259B" w14:textId="77777777" w:rsidR="00E22647" w:rsidRPr="00903D43" w:rsidRDefault="00E22647" w:rsidP="00710993">
      <w:pPr>
        <w:spacing w:line="259" w:lineRule="auto"/>
        <w:ind w:left="834" w:right="542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7681199" wp14:editId="4E780DF9">
                <wp:simplePos x="0" y="0"/>
                <wp:positionH relativeFrom="column">
                  <wp:posOffset>5111115</wp:posOffset>
                </wp:positionH>
                <wp:positionV relativeFrom="paragraph">
                  <wp:posOffset>79375</wp:posOffset>
                </wp:positionV>
                <wp:extent cx="817880" cy="775335"/>
                <wp:effectExtent l="0" t="0" r="0" b="0"/>
                <wp:wrapSquare wrapText="bothSides"/>
                <wp:docPr id="5392" name="Group 53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7880" cy="775335"/>
                          <a:chOff x="0" y="0"/>
                          <a:chExt cx="818388" cy="775716"/>
                        </a:xfrm>
                      </wpg:grpSpPr>
                      <wps:wsp>
                        <wps:cNvPr id="420" name="Shape 420"/>
                        <wps:cNvSpPr/>
                        <wps:spPr>
                          <a:xfrm>
                            <a:off x="0" y="0"/>
                            <a:ext cx="818388" cy="775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8388" h="775716">
                                <a:moveTo>
                                  <a:pt x="0" y="387858"/>
                                </a:moveTo>
                                <a:cubicBezTo>
                                  <a:pt x="0" y="173609"/>
                                  <a:pt x="183261" y="0"/>
                                  <a:pt x="409194" y="0"/>
                                </a:cubicBezTo>
                                <a:cubicBezTo>
                                  <a:pt x="635127" y="0"/>
                                  <a:pt x="818388" y="173609"/>
                                  <a:pt x="818388" y="387858"/>
                                </a:cubicBezTo>
                                <a:cubicBezTo>
                                  <a:pt x="818388" y="602107"/>
                                  <a:pt x="635127" y="775716"/>
                                  <a:pt x="409194" y="775716"/>
                                </a:cubicBezTo>
                                <a:cubicBezTo>
                                  <a:pt x="183261" y="775716"/>
                                  <a:pt x="0" y="602107"/>
                                  <a:pt x="0" y="387858"/>
                                </a:cubicBez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22" name="Picture 422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67056" y="163068"/>
                            <a:ext cx="708660" cy="4998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48" name="Rectangle 4748"/>
                        <wps:cNvSpPr/>
                        <wps:spPr>
                          <a:xfrm>
                            <a:off x="220726" y="207156"/>
                            <a:ext cx="539753" cy="2119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1072DE" w14:textId="77777777" w:rsidR="001C7D25" w:rsidRDefault="0016300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  <w:u w:val="single" w:color="000000"/>
                                </w:rPr>
                                <w:t>Điể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4" name="Rectangle 424"/>
                        <wps:cNvSpPr/>
                        <wps:spPr>
                          <a:xfrm>
                            <a:off x="626110" y="169042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A29549" w14:textId="77777777" w:rsidR="001C7D25" w:rsidRDefault="0016300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6" name="Rectangle 426"/>
                        <wps:cNvSpPr/>
                        <wps:spPr>
                          <a:xfrm>
                            <a:off x="423418" y="381787"/>
                            <a:ext cx="76010" cy="336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6009F4" w14:textId="77777777" w:rsidR="001C7D25" w:rsidRDefault="0016300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681199" id="Group 5392" o:spid="_x0000_s1026" style="position:absolute;left:0;text-align:left;margin-left:402.45pt;margin-top:6.25pt;width:64.4pt;height:61.05pt;z-index:251658240" coordsize="8183,77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">
                <v:shape id="Shape 420" o:spid="_x0000_s1027" style="position:absolute;width:8183;height:7757;visibility:visible;mso-wrap-style:square;v-text-anchor:top" coordsize="818388,775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" path="m,387858c,173609,183261,,409194,,635127,,818388,173609,818388,387858v,214249,-183261,387858,-409194,387858c183261,775716,,602107,,387858xe" filled="f" strokeweight=".72pt">
                  <v:path arrowok="t" textboxrect="0,0,818388,775716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22" o:spid="_x0000_s1028" type="#_x0000_t75" style="position:absolute;left:670;top:1630;width:7087;height:4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">
                  <v:imagedata r:id="rId6" o:title=""/>
                </v:shape>
                <v:rect id="Rectangle 4748" o:spid="_x0000_s1029" style="position:absolute;left:2207;top:2071;width:5397;height:2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" filled="f" stroked="f">
                  <v:textbox inset="0,0,0,0">
                    <w:txbxContent>
                      <w:p w14:paraId="711072DE" w14:textId="77777777" w:rsidR="001C7D25" w:rsidRDefault="0016300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28"/>
                            <w:u w:val="single" w:color="000000"/>
                          </w:rPr>
                          <w:t>Điểm</w:t>
                        </w:r>
                      </w:p>
                    </w:txbxContent>
                  </v:textbox>
                </v:rect>
                <v:rect id="Rectangle 424" o:spid="_x0000_s1030" style="position:absolute;left:6261;top:1690;width:592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xWtxgAAANwAAAAPAAAAZHJzL2Rvd25yZXYueG1sRI9Ba8JA&#10;FITvgv9heYXezKYi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ltsVrcYAAADcAAAA&#10;DwAAAAAAAAAAAAAAAAAHAgAAZHJzL2Rvd25yZXYueG1sUEsFBgAAAAADAAMAtwAAAPoCAAAAAA==&#10;" filled="f" stroked="f">
                  <v:textbox inset="0,0,0,0">
                    <w:txbxContent>
                      <w:p w14:paraId="51A29549" w14:textId="77777777" w:rsidR="001C7D25" w:rsidRDefault="0016300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6" o:spid="_x0000_s1031" style="position:absolute;left:4234;top:3817;width:760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S5B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DcfwOROOgFz8AgAA//8DAFBLAQItABQABgAIAAAAIQDb4fbL7gAAAIUBAAATAAAAAAAAAAAA&#10;AAAAAAAAAABbQ29udGVudF9UeXBlc10ueG1sUEsBAi0AFAAGAAgAAAAhAFr0LFu/AAAAFQEAAAsA&#10;AAAAAAAAAAAAAAAAHwEAAF9yZWxzLy5yZWxzUEsBAi0AFAAGAAgAAAAhAAlFLkHEAAAA3AAAAA8A&#10;AAAAAAAAAAAAAAAABwIAAGRycy9kb3ducmV2LnhtbFBLBQYAAAAAAwADALcAAAD4AgAAAAA=&#10;" filled="f" stroked="f">
                  <v:textbox inset="0,0,0,0">
                    <w:txbxContent>
                      <w:p w14:paraId="196009F4" w14:textId="77777777" w:rsidR="001C7D25" w:rsidRDefault="0016300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4A7FC90" wp14:editId="4B910F35">
                <wp:simplePos x="0" y="0"/>
                <wp:positionH relativeFrom="column">
                  <wp:posOffset>146050</wp:posOffset>
                </wp:positionH>
                <wp:positionV relativeFrom="paragraph">
                  <wp:posOffset>79375</wp:posOffset>
                </wp:positionV>
                <wp:extent cx="882015" cy="775335"/>
                <wp:effectExtent l="0" t="0" r="0" b="0"/>
                <wp:wrapNone/>
                <wp:docPr id="5391" name="Group 53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2015" cy="775335"/>
                          <a:chOff x="0" y="0"/>
                          <a:chExt cx="882396" cy="775716"/>
                        </a:xfrm>
                      </wpg:grpSpPr>
                      <wps:wsp>
                        <wps:cNvPr id="408" name="Shape 408"/>
                        <wps:cNvSpPr/>
                        <wps:spPr>
                          <a:xfrm>
                            <a:off x="0" y="0"/>
                            <a:ext cx="882396" cy="775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2396" h="775716">
                                <a:moveTo>
                                  <a:pt x="0" y="387859"/>
                                </a:moveTo>
                                <a:cubicBezTo>
                                  <a:pt x="0" y="173610"/>
                                  <a:pt x="197536" y="0"/>
                                  <a:pt x="441198" y="0"/>
                                </a:cubicBezTo>
                                <a:cubicBezTo>
                                  <a:pt x="684911" y="0"/>
                                  <a:pt x="882396" y="173610"/>
                                  <a:pt x="882396" y="387859"/>
                                </a:cubicBezTo>
                                <a:cubicBezTo>
                                  <a:pt x="882396" y="602107"/>
                                  <a:pt x="684911" y="775716"/>
                                  <a:pt x="441198" y="775716"/>
                                </a:cubicBezTo>
                                <a:cubicBezTo>
                                  <a:pt x="197536" y="775716"/>
                                  <a:pt x="0" y="602107"/>
                                  <a:pt x="0" y="387859"/>
                                </a:cubicBez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0" name="Picture 410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71628" y="163068"/>
                            <a:ext cx="765048" cy="50139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D338B31" id="Group 5391" o:spid="_x0000_s1026" style="position:absolute;margin-left:11.5pt;margin-top:6.25pt;width:69.45pt;height:61.05pt;z-index:-251657216" coordsize="8823,77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">
                <v:shape id="Shape 408" o:spid="_x0000_s1027" style="position:absolute;width:8823;height:7757;visibility:visible;mso-wrap-style:square;v-text-anchor:top" coordsize="882396,775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" path="m,387859c,173610,197536,,441198,,684911,,882396,173610,882396,387859v,214248,-197485,387857,-441198,387857c197536,775716,,602107,,387859xe" filled="f" strokeweight=".72pt">
                  <v:path arrowok="t" textboxrect="0,0,882396,775716"/>
                </v:shape>
                <v:shape id="Picture 410" o:spid="_x0000_s1028" type="#_x0000_t75" style="position:absolute;left:716;top:1630;width:7650;height:5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">
                  <v:imagedata r:id="rId8" o:title=""/>
                </v:shape>
              </v:group>
            </w:pict>
          </mc:Fallback>
        </mc:AlternateContent>
      </w:r>
    </w:p>
    <w:p w14:paraId="146A8227" w14:textId="77777777" w:rsidR="001C7D25" w:rsidRDefault="00163003">
      <w:pPr>
        <w:tabs>
          <w:tab w:val="center" w:pos="967"/>
          <w:tab w:val="center" w:pos="5041"/>
        </w:tabs>
        <w:spacing w:after="207" w:line="259" w:lineRule="auto"/>
        <w:ind w:left="0" w:firstLine="0"/>
      </w:pPr>
      <w:r>
        <w:rPr>
          <w:rFonts w:ascii="Calibri" w:eastAsia="Calibri" w:hAnsi="Calibri" w:cs="Calibri"/>
        </w:rPr>
        <w:tab/>
      </w:r>
      <w:r>
        <w:rPr>
          <w:b/>
          <w:sz w:val="28"/>
          <w:u w:val="single" w:color="000000"/>
        </w:rPr>
        <w:t>Bài số</w:t>
      </w:r>
      <w:r>
        <w:rPr>
          <w:b/>
          <w:sz w:val="28"/>
        </w:rPr>
        <w:t xml:space="preserve"> </w:t>
      </w:r>
      <w:r>
        <w:rPr>
          <w:b/>
          <w:sz w:val="28"/>
        </w:rPr>
        <w:tab/>
      </w:r>
      <w:r>
        <w:rPr>
          <w:b/>
          <w:sz w:val="24"/>
        </w:rPr>
        <w:t xml:space="preserve">LỜI SỐNG HẰNG NGÀY </w:t>
      </w:r>
    </w:p>
    <w:p w14:paraId="550FC199" w14:textId="77777777" w:rsidR="001C7D25" w:rsidRDefault="00163003" w:rsidP="00903D43">
      <w:pPr>
        <w:tabs>
          <w:tab w:val="center" w:pos="968"/>
          <w:tab w:val="center" w:pos="4820"/>
        </w:tabs>
        <w:spacing w:line="259" w:lineRule="auto"/>
        <w:ind w:left="0" w:firstLine="0"/>
      </w:pPr>
      <w:r>
        <w:rPr>
          <w:sz w:val="24"/>
        </w:rPr>
        <w:t xml:space="preserve"> </w:t>
      </w:r>
      <w:r>
        <w:rPr>
          <w:sz w:val="24"/>
        </w:rPr>
        <w:tab/>
      </w:r>
      <w:r>
        <w:rPr>
          <w:b/>
          <w:sz w:val="36"/>
        </w:rPr>
        <w:t xml:space="preserve">28/26 </w:t>
      </w:r>
      <w:r>
        <w:rPr>
          <w:b/>
          <w:sz w:val="36"/>
        </w:rPr>
        <w:tab/>
      </w:r>
      <w:r>
        <w:rPr>
          <w:rFonts w:ascii="Wingdings" w:eastAsia="Wingdings" w:hAnsi="Wingdings" w:cs="Wingdings"/>
          <w:sz w:val="24"/>
        </w:rPr>
        <w:t></w:t>
      </w:r>
      <w:r>
        <w:rPr>
          <w:b/>
          <w:i/>
          <w:sz w:val="24"/>
        </w:rPr>
        <w:t xml:space="preserve"> </w:t>
      </w:r>
      <w:r>
        <w:rPr>
          <w:b/>
          <w:sz w:val="24"/>
        </w:rPr>
        <w:t xml:space="preserve">Kinh Thánh: Giê-rê-mi 42-46 </w:t>
      </w:r>
    </w:p>
    <w:p w14:paraId="5882E398" w14:textId="77777777" w:rsidR="001C7D25" w:rsidRDefault="00163003">
      <w:pPr>
        <w:spacing w:after="41" w:line="259" w:lineRule="auto"/>
        <w:ind w:left="163" w:right="542"/>
      </w:pPr>
      <w:r>
        <w:rPr>
          <w:b/>
          <w:sz w:val="24"/>
        </w:rPr>
        <w:t xml:space="preserve"> </w:t>
      </w:r>
      <w:r w:rsidR="00903D43">
        <w:rPr>
          <w:b/>
          <w:sz w:val="24"/>
        </w:rPr>
        <w:tab/>
      </w:r>
      <w:r w:rsidR="00903D43">
        <w:rPr>
          <w:b/>
          <w:sz w:val="24"/>
        </w:rPr>
        <w:tab/>
      </w:r>
      <w:r w:rsidR="00903D43">
        <w:rPr>
          <w:b/>
          <w:sz w:val="24"/>
        </w:rPr>
        <w:tab/>
      </w:r>
      <w:r w:rsidR="00903D43">
        <w:rPr>
          <w:b/>
          <w:sz w:val="24"/>
        </w:rPr>
        <w:tab/>
      </w:r>
      <w:r>
        <w:rPr>
          <w:rFonts w:ascii="Wingdings" w:eastAsia="Wingdings" w:hAnsi="Wingdings" w:cs="Wingdings"/>
          <w:sz w:val="24"/>
        </w:rPr>
        <w:t></w:t>
      </w:r>
      <w:r>
        <w:rPr>
          <w:b/>
          <w:i/>
          <w:sz w:val="24"/>
        </w:rPr>
        <w:t xml:space="preserve"> </w:t>
      </w:r>
      <w:r>
        <w:rPr>
          <w:b/>
          <w:sz w:val="24"/>
        </w:rPr>
        <w:t xml:space="preserve">Thời gian: </w:t>
      </w:r>
      <w:r>
        <w:rPr>
          <w:sz w:val="24"/>
        </w:rPr>
        <w:t xml:space="preserve">Từ ngày </w:t>
      </w:r>
      <w:r w:rsidR="00710993">
        <w:rPr>
          <w:b/>
          <w:sz w:val="24"/>
        </w:rPr>
        <w:t>05</w:t>
      </w:r>
      <w:r>
        <w:rPr>
          <w:b/>
          <w:sz w:val="24"/>
        </w:rPr>
        <w:t>.07.2026 – 1</w:t>
      </w:r>
      <w:r w:rsidR="00710993">
        <w:rPr>
          <w:b/>
          <w:sz w:val="24"/>
        </w:rPr>
        <w:t>2</w:t>
      </w:r>
      <w:r>
        <w:rPr>
          <w:b/>
          <w:sz w:val="24"/>
        </w:rPr>
        <w:t>.07.2026</w:t>
      </w:r>
      <w:r>
        <w:rPr>
          <w:sz w:val="24"/>
        </w:rPr>
        <w:t xml:space="preserve"> </w:t>
      </w:r>
    </w:p>
    <w:p w14:paraId="30623654" w14:textId="77777777" w:rsidR="001C7D25" w:rsidRDefault="00163003">
      <w:pPr>
        <w:numPr>
          <w:ilvl w:val="0"/>
          <w:numId w:val="1"/>
        </w:numPr>
        <w:spacing w:after="141" w:line="259" w:lineRule="auto"/>
        <w:ind w:hanging="283"/>
      </w:pPr>
      <w:r>
        <w:rPr>
          <w:b/>
          <w:u w:val="single" w:color="000000"/>
        </w:rPr>
        <w:t>Đọc Kinh Thánh</w:t>
      </w:r>
      <w:r>
        <w:rPr>
          <w:i/>
        </w:rPr>
        <w:t xml:space="preserve">: Hãy khoanh tròn những đoạn Kinh Thánh quý vị đã đọc xong trong tuần này: </w:t>
      </w:r>
      <w:r>
        <w:t xml:space="preserve"> </w:t>
      </w:r>
    </w:p>
    <w:p w14:paraId="42CB14E0" w14:textId="77777777" w:rsidR="001C7D25" w:rsidRDefault="00163003">
      <w:pPr>
        <w:tabs>
          <w:tab w:val="center" w:pos="1760"/>
          <w:tab w:val="center" w:pos="3283"/>
          <w:tab w:val="center" w:pos="3852"/>
          <w:tab w:val="center" w:pos="4418"/>
          <w:tab w:val="center" w:pos="4985"/>
          <w:tab w:val="center" w:pos="5551"/>
          <w:tab w:val="center" w:pos="6120"/>
        </w:tabs>
        <w:spacing w:after="180" w:line="261" w:lineRule="auto"/>
        <w:ind w:left="0" w:firstLine="0"/>
      </w:pPr>
      <w:r>
        <w:t xml:space="preserve"> </w:t>
      </w:r>
      <w:r>
        <w:tab/>
      </w:r>
      <w:hyperlink r:id="rId9" w:anchor="1">
        <w:r>
          <w:rPr>
            <w:b/>
          </w:rPr>
          <w:t>Giê</w:t>
        </w:r>
      </w:hyperlink>
      <w:hyperlink r:id="rId10" w:anchor="1">
        <w:r>
          <w:rPr>
            <w:b/>
          </w:rPr>
          <w:t>-</w:t>
        </w:r>
      </w:hyperlink>
      <w:hyperlink r:id="rId11" w:anchor="1">
        <w:r>
          <w:rPr>
            <w:b/>
          </w:rPr>
          <w:t>rê</w:t>
        </w:r>
      </w:hyperlink>
      <w:hyperlink r:id="rId12" w:anchor="1">
        <w:r>
          <w:rPr>
            <w:b/>
          </w:rPr>
          <w:t>-</w:t>
        </w:r>
      </w:hyperlink>
      <w:hyperlink r:id="rId13" w:anchor="1">
        <w:r>
          <w:rPr>
            <w:b/>
          </w:rPr>
          <w:t>mi</w:t>
        </w:r>
      </w:hyperlink>
      <w:hyperlink r:id="rId14" w:anchor="1">
        <w:r>
          <w:rPr>
            <w:b/>
          </w:rPr>
          <w:t xml:space="preserve"> </w:t>
        </w:r>
      </w:hyperlink>
      <w:r>
        <w:rPr>
          <w:b/>
        </w:rPr>
        <w:t xml:space="preserve"> </w:t>
      </w:r>
      <w:r>
        <w:rPr>
          <w:b/>
        </w:rPr>
        <w:tab/>
        <w:t xml:space="preserve">42, </w:t>
      </w:r>
      <w:r>
        <w:rPr>
          <w:b/>
        </w:rPr>
        <w:tab/>
        <w:t xml:space="preserve">43,  </w:t>
      </w:r>
      <w:r>
        <w:rPr>
          <w:b/>
        </w:rPr>
        <w:tab/>
        <w:t xml:space="preserve">44,  </w:t>
      </w:r>
      <w:r>
        <w:rPr>
          <w:b/>
        </w:rPr>
        <w:tab/>
        <w:t xml:space="preserve">45,  </w:t>
      </w:r>
      <w:r>
        <w:rPr>
          <w:b/>
        </w:rPr>
        <w:tab/>
        <w:t xml:space="preserve">46,  </w:t>
      </w:r>
      <w:r>
        <w:rPr>
          <w:b/>
        </w:rPr>
        <w:tab/>
        <w:t>52.</w:t>
      </w:r>
      <w:r>
        <w:t xml:space="preserve"> </w:t>
      </w:r>
    </w:p>
    <w:p w14:paraId="03EC9F7C" w14:textId="77777777" w:rsidR="001C7D25" w:rsidRDefault="00163003">
      <w:pPr>
        <w:numPr>
          <w:ilvl w:val="0"/>
          <w:numId w:val="1"/>
        </w:numPr>
        <w:spacing w:after="97" w:line="259" w:lineRule="auto"/>
        <w:ind w:hanging="283"/>
      </w:pPr>
      <w:r>
        <w:rPr>
          <w:b/>
          <w:u w:val="single" w:color="000000"/>
        </w:rPr>
        <w:t>Thực hiện theo yêu cầu của từng câu sau và cho biết địa chỉ đầy đủ, cụ thể</w:t>
      </w:r>
      <w:r>
        <w:t xml:space="preserve">:  </w:t>
      </w:r>
    </w:p>
    <w:p w14:paraId="27AEFDD0" w14:textId="77777777" w:rsidR="001C7D25" w:rsidRDefault="00163003">
      <w:pPr>
        <w:numPr>
          <w:ilvl w:val="1"/>
          <w:numId w:val="1"/>
        </w:numPr>
        <w:spacing w:line="259" w:lineRule="auto"/>
        <w:ind w:hanging="360"/>
      </w:pPr>
      <w:r>
        <w:rPr>
          <w:b/>
        </w:rPr>
        <w:t xml:space="preserve">Điền Đ trước ý đúng và S trước ý sai: </w:t>
      </w:r>
      <w:r>
        <w:rPr>
          <w:i/>
        </w:rPr>
        <w:t>“Những kẻ kiêu ngạo cùng các đầu đảng chúng nó chẳng vâng theo tiếng Đức Giê-hô-va truyền, chúng công khai gạt bỏ sứ điệp của Đức Chúa Trời cách vô căn cứ, vô thẩm quyền..”</w:t>
      </w:r>
      <w:r>
        <w:rPr>
          <w:b/>
        </w:rPr>
        <w:t xml:space="preserve"> </w:t>
      </w:r>
    </w:p>
    <w:tbl>
      <w:tblPr>
        <w:tblStyle w:val="TableGrid"/>
        <w:tblW w:w="9172" w:type="dxa"/>
        <w:tblInd w:w="740" w:type="dxa"/>
        <w:tblCellMar>
          <w:top w:w="7" w:type="dxa"/>
          <w:left w:w="108" w:type="dxa"/>
          <w:right w:w="84" w:type="dxa"/>
        </w:tblCellMar>
        <w:tblLook w:val="04A0" w:firstRow="1" w:lastRow="0" w:firstColumn="1" w:lastColumn="0" w:noHBand="0" w:noVBand="1"/>
      </w:tblPr>
      <w:tblGrid>
        <w:gridCol w:w="677"/>
        <w:gridCol w:w="6834"/>
        <w:gridCol w:w="1661"/>
      </w:tblGrid>
      <w:tr w:rsidR="001C7D25" w14:paraId="7AAB6C4F" w14:textId="77777777">
        <w:trPr>
          <w:trHeight w:val="283"/>
        </w:trPr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BDD04" w14:textId="77777777" w:rsidR="001C7D25" w:rsidRDefault="00163003">
            <w:pPr>
              <w:spacing w:line="259" w:lineRule="auto"/>
              <w:ind w:left="58" w:firstLine="0"/>
            </w:pPr>
            <w:r>
              <w:rPr>
                <w:b/>
              </w:rPr>
              <w:t xml:space="preserve">Đ/S 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AD519" w14:textId="77777777" w:rsidR="001C7D25" w:rsidRDefault="00163003">
            <w:pPr>
              <w:spacing w:line="259" w:lineRule="auto"/>
              <w:ind w:left="0" w:firstLine="0"/>
            </w:pPr>
            <w:r>
              <w:rPr>
                <w:b/>
              </w:rPr>
              <w:t xml:space="preserve">Dữ kiện 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DD043" w14:textId="77777777" w:rsidR="001C7D25" w:rsidRDefault="00163003">
            <w:pPr>
              <w:spacing w:line="259" w:lineRule="auto"/>
              <w:ind w:left="0" w:firstLine="0"/>
            </w:pPr>
            <w:r>
              <w:rPr>
                <w:b/>
              </w:rPr>
              <w:t xml:space="preserve">Kinh Thánh </w:t>
            </w:r>
          </w:p>
        </w:tc>
      </w:tr>
      <w:tr w:rsidR="001C7D25" w14:paraId="651ABE66" w14:textId="77777777">
        <w:trPr>
          <w:trHeight w:val="557"/>
        </w:trPr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707F7" w14:textId="77777777" w:rsidR="001C7D25" w:rsidRDefault="00163003">
            <w:pPr>
              <w:spacing w:line="259" w:lineRule="auto"/>
              <w:ind w:left="26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94C8D" w14:textId="77777777" w:rsidR="001C7D25" w:rsidRDefault="00163003">
            <w:pPr>
              <w:spacing w:line="259" w:lineRule="auto"/>
              <w:ind w:left="0" w:firstLine="0"/>
            </w:pPr>
            <w:r>
              <w:t>A-xa-ria, Giô-ha-nan cùng mọi người kiêu ngạo nói với Giê-rê-mi rằng: Ngươi nói dối!</w:t>
            </w:r>
            <w:r>
              <w:rPr>
                <w:b/>
              </w:rPr>
              <w:t xml:space="preserve"> 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A6B14" w14:textId="77777777" w:rsidR="001C7D25" w:rsidRDefault="00163003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1C7D25" w14:paraId="30DE24BD" w14:textId="77777777">
        <w:trPr>
          <w:trHeight w:val="554"/>
        </w:trPr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072A9E" w14:textId="77777777" w:rsidR="001C7D25" w:rsidRDefault="00163003">
            <w:pPr>
              <w:spacing w:line="259" w:lineRule="auto"/>
              <w:ind w:left="26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AC7E5" w14:textId="77777777" w:rsidR="001C7D25" w:rsidRDefault="00163003">
            <w:pPr>
              <w:spacing w:line="259" w:lineRule="auto"/>
              <w:ind w:left="0" w:firstLine="0"/>
            </w:pPr>
            <w:r>
              <w:t>ấy là Ba-rúc, xui ngươi nghịch cùng chúng ta để nộp chúng ta trong tay ngươi Canh-đê đặng giết chúng ta hay là làm phu tù Babylon.</w:t>
            </w:r>
            <w:r>
              <w:rPr>
                <w:b/>
              </w:rPr>
              <w:t xml:space="preserve"> 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33D29" w14:textId="77777777" w:rsidR="001C7D25" w:rsidRDefault="00163003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1C7D25" w14:paraId="540DBC6C" w14:textId="77777777">
        <w:trPr>
          <w:trHeight w:val="557"/>
        </w:trPr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42E24" w14:textId="77777777" w:rsidR="001C7D25" w:rsidRDefault="00163003">
            <w:pPr>
              <w:spacing w:line="259" w:lineRule="auto"/>
              <w:ind w:left="26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AFFDB" w14:textId="77777777" w:rsidR="001C7D25" w:rsidRDefault="00163003">
            <w:pPr>
              <w:spacing w:line="259" w:lineRule="auto"/>
              <w:ind w:left="0" w:firstLine="0"/>
            </w:pPr>
            <w:r>
              <w:t>Chúng đem những người Giu-đa còn sót lại, đàn ông, đàn bà, trẻ con, cùng các con gái nhà vua đem vào Babylon.</w:t>
            </w:r>
            <w:r>
              <w:rPr>
                <w:b/>
              </w:rPr>
              <w:t xml:space="preserve"> 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65A29" w14:textId="77777777" w:rsidR="001C7D25" w:rsidRDefault="00163003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1C7D25" w14:paraId="612079BE" w14:textId="77777777">
        <w:trPr>
          <w:trHeight w:val="283"/>
        </w:trPr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259CC" w14:textId="77777777" w:rsidR="001C7D25" w:rsidRDefault="00163003">
            <w:pPr>
              <w:spacing w:line="259" w:lineRule="auto"/>
              <w:ind w:left="26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BA36E" w14:textId="77777777" w:rsidR="001C7D25" w:rsidRDefault="00163003">
            <w:pPr>
              <w:spacing w:line="259" w:lineRule="auto"/>
              <w:ind w:left="0" w:firstLine="0"/>
            </w:pPr>
            <w:r>
              <w:t>d. Cũng đem luôn Giê-rê-mi và Ba-rúc vào đất Ê-díp-tô.</w:t>
            </w:r>
            <w:r>
              <w:rPr>
                <w:color w:val="FF0000"/>
              </w:rPr>
              <w:t xml:space="preserve">   </w:t>
            </w:r>
            <w:r>
              <w:rPr>
                <w:b/>
              </w:rPr>
              <w:t xml:space="preserve"> 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96EE8" w14:textId="77777777" w:rsidR="001C7D25" w:rsidRDefault="00163003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</w:tbl>
    <w:p w14:paraId="35EB6875" w14:textId="77777777" w:rsidR="001C7D25" w:rsidRDefault="00163003">
      <w:pPr>
        <w:numPr>
          <w:ilvl w:val="1"/>
          <w:numId w:val="1"/>
        </w:numPr>
        <w:spacing w:after="27"/>
        <w:ind w:hanging="360"/>
      </w:pPr>
      <w:r>
        <w:rPr>
          <w:b/>
        </w:rPr>
        <w:t xml:space="preserve">Chọn ý đúng nhất: </w:t>
      </w:r>
      <w:r>
        <w:t>Tiên tri Giê-rê-mi cảnh bảo dân sót lại điều gì, nếu họ cứ xây mặt vào Ê-díp-tô đặng trú ngụ?</w:t>
      </w:r>
      <w:r>
        <w:rPr>
          <w:b/>
        </w:rPr>
        <w:t xml:space="preserve"> </w:t>
      </w:r>
    </w:p>
    <w:p w14:paraId="231322B4" w14:textId="77777777" w:rsidR="001C7D25" w:rsidRDefault="00163003">
      <w:pPr>
        <w:numPr>
          <w:ilvl w:val="2"/>
          <w:numId w:val="1"/>
        </w:numPr>
        <w:spacing w:after="79"/>
        <w:ind w:hanging="569"/>
      </w:pPr>
      <w:r>
        <w:t xml:space="preserve">Họ sẽ chết bởi gươm dao, đói kém, và ôn dịch. </w:t>
      </w:r>
    </w:p>
    <w:p w14:paraId="302710D5" w14:textId="77777777" w:rsidR="001C7D25" w:rsidRDefault="00163003">
      <w:pPr>
        <w:numPr>
          <w:ilvl w:val="2"/>
          <w:numId w:val="1"/>
        </w:numPr>
        <w:spacing w:after="76"/>
        <w:ind w:hanging="569"/>
      </w:pPr>
      <w:r>
        <w:t xml:space="preserve">Chẳng có ai sống sót, chẳng có ai thoát khỏi tai họa mà ta sẽ giáng cho. </w:t>
      </w:r>
    </w:p>
    <w:p w14:paraId="65BD931E" w14:textId="77777777" w:rsidR="001C7D25" w:rsidRDefault="00163003">
      <w:pPr>
        <w:numPr>
          <w:ilvl w:val="2"/>
          <w:numId w:val="1"/>
        </w:numPr>
        <w:spacing w:after="72"/>
        <w:ind w:hanging="569"/>
      </w:pPr>
      <w:r>
        <w:t xml:space="preserve">Các ngươi sẽ làm cớ cho người ta trù ẻo, gỡ lạ, rủa sả và sỉ nhục… </w:t>
      </w:r>
    </w:p>
    <w:p w14:paraId="34C1DAA3" w14:textId="77777777" w:rsidR="001C7D25" w:rsidRDefault="00163003">
      <w:pPr>
        <w:numPr>
          <w:ilvl w:val="2"/>
          <w:numId w:val="1"/>
        </w:numPr>
        <w:spacing w:after="36"/>
        <w:ind w:hanging="569"/>
      </w:pPr>
      <w:r>
        <w:t xml:space="preserve">a, b, c, đúng. </w:t>
      </w:r>
    </w:p>
    <w:p w14:paraId="0BED78E8" w14:textId="77777777" w:rsidR="001C7D25" w:rsidRDefault="00163003">
      <w:pPr>
        <w:spacing w:after="112" w:line="261" w:lineRule="auto"/>
        <w:ind w:left="745"/>
      </w:pPr>
      <w:r>
        <w:rPr>
          <w:b/>
        </w:rPr>
        <w:t xml:space="preserve">Kinh Thánh:   ............................................................................................................................................. </w:t>
      </w:r>
    </w:p>
    <w:p w14:paraId="30442005" w14:textId="77777777" w:rsidR="001C7D25" w:rsidRDefault="00163003">
      <w:pPr>
        <w:numPr>
          <w:ilvl w:val="1"/>
          <w:numId w:val="1"/>
        </w:numPr>
        <w:spacing w:after="3" w:line="261" w:lineRule="auto"/>
        <w:ind w:hanging="360"/>
      </w:pPr>
      <w:r>
        <w:rPr>
          <w:b/>
        </w:rPr>
        <w:t xml:space="preserve">Điền vào khoảng trống: </w:t>
      </w:r>
      <w:r>
        <w:t xml:space="preserve"> </w:t>
      </w:r>
    </w:p>
    <w:p w14:paraId="408D1B16" w14:textId="77777777" w:rsidR="001C7D25" w:rsidRDefault="00163003">
      <w:pPr>
        <w:spacing w:after="29"/>
        <w:ind w:left="898"/>
      </w:pPr>
      <w:r>
        <w:t>Ta sẽ phó chúng nó trong tay những kẻ đòi mạng chúng nó, tức trong tay Nê-bu-cát-nết-sa, vua Ba-</w:t>
      </w:r>
    </w:p>
    <w:p w14:paraId="0054E879" w14:textId="77777777" w:rsidR="001C7D25" w:rsidRDefault="00163003">
      <w:pPr>
        <w:ind w:left="898"/>
      </w:pPr>
      <w:r>
        <w:t xml:space="preserve">by-lôn, và trong tay tôi tớ người; …………………………………………………………………….. </w:t>
      </w:r>
    </w:p>
    <w:p w14:paraId="54671663" w14:textId="77777777" w:rsidR="001C7D25" w:rsidRDefault="00163003">
      <w:pPr>
        <w:ind w:left="898"/>
      </w:pPr>
      <w:r>
        <w:t xml:space="preserve">Đức Giê-hô-va phán vậy. </w:t>
      </w:r>
    </w:p>
    <w:p w14:paraId="11D2C928" w14:textId="77777777" w:rsidR="001C7D25" w:rsidRDefault="00163003" w:rsidP="005E7413">
      <w:pPr>
        <w:spacing w:after="68" w:line="259" w:lineRule="auto"/>
        <w:ind w:left="851" w:firstLine="0"/>
      </w:pPr>
      <w:r>
        <w:rPr>
          <w:b/>
        </w:rPr>
        <w:t>Kinh Thánh:</w:t>
      </w:r>
      <w:r>
        <w:t xml:space="preserve">  ............................................................................................................................................ </w:t>
      </w:r>
    </w:p>
    <w:p w14:paraId="5E7BC8B0" w14:textId="77777777" w:rsidR="001C7D25" w:rsidRDefault="006B3933">
      <w:pPr>
        <w:numPr>
          <w:ilvl w:val="1"/>
          <w:numId w:val="1"/>
        </w:numPr>
        <w:ind w:hanging="36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CEAC37" wp14:editId="5AB1A08E">
                <wp:simplePos x="0" y="0"/>
                <wp:positionH relativeFrom="column">
                  <wp:posOffset>544195</wp:posOffset>
                </wp:positionH>
                <wp:positionV relativeFrom="paragraph">
                  <wp:posOffset>850900</wp:posOffset>
                </wp:positionV>
                <wp:extent cx="1359535" cy="484505"/>
                <wp:effectExtent l="0" t="0" r="12065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9535" cy="48450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914E7E" w14:textId="77777777" w:rsidR="006B3933" w:rsidRDefault="006B3933" w:rsidP="006B3933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sz w:val="24"/>
                              </w:rPr>
                              <w:t>Đức Giê -hô-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CEAC37" id="Rectangle 1" o:spid="_x0000_s1032" style="position:absolute;left:0;text-align:left;margin-left:42.85pt;margin-top:67pt;width:107.05pt;height:38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" filled="f" strokecolor="black [3200]">
                <v:stroke joinstyle="round"/>
                <v:textbox>
                  <w:txbxContent>
                    <w:p w14:paraId="4E914E7E" w14:textId="77777777" w:rsidR="006B3933" w:rsidRDefault="006B3933" w:rsidP="006B3933">
                      <w:pPr>
                        <w:ind w:left="0"/>
                        <w:jc w:val="center"/>
                      </w:pPr>
                      <w:r>
                        <w:rPr>
                          <w:sz w:val="24"/>
                        </w:rPr>
                        <w:t>Đức Giê -hô-va</w:t>
                      </w:r>
                    </w:p>
                  </w:txbxContent>
                </v:textbox>
              </v:rect>
            </w:pict>
          </mc:Fallback>
        </mc:AlternateContent>
      </w:r>
      <w:r w:rsidR="00163003">
        <w:rPr>
          <w:b/>
        </w:rPr>
        <w:t xml:space="preserve">Nối lại cho đúng: </w:t>
      </w:r>
      <w:r w:rsidR="00163003">
        <w:t>Tiên tri Giê-rê-mi an ủi dân Giu-đa qua cuộc trừng phạt các dân tộc, người Giu-đa tản lạc sẽ được phục hồi.</w:t>
      </w:r>
      <w:r w:rsidR="00163003">
        <w:rPr>
          <w:b/>
          <w:color w:val="FF0000"/>
        </w:rPr>
        <w:t xml:space="preserve"> </w:t>
      </w:r>
    </w:p>
    <w:tbl>
      <w:tblPr>
        <w:tblStyle w:val="TableGrid"/>
        <w:tblW w:w="8995" w:type="dxa"/>
        <w:tblInd w:w="917" w:type="dxa"/>
        <w:tblLook w:val="04A0" w:firstRow="1" w:lastRow="0" w:firstColumn="1" w:lastColumn="0" w:noHBand="0" w:noVBand="1"/>
      </w:tblPr>
      <w:tblGrid>
        <w:gridCol w:w="457"/>
        <w:gridCol w:w="9092"/>
      </w:tblGrid>
      <w:tr w:rsidR="001C7D25" w14:paraId="2ACE5AA5" w14:textId="77777777">
        <w:trPr>
          <w:trHeight w:val="1647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D106A" w14:textId="77777777" w:rsidR="001C7D25" w:rsidRDefault="001C7D25">
            <w:pPr>
              <w:spacing w:line="259" w:lineRule="auto"/>
              <w:ind w:left="-1829" w:right="584" w:firstLine="0"/>
            </w:pPr>
          </w:p>
          <w:p w14:paraId="53EB87C6" w14:textId="77777777" w:rsidR="001C7D25" w:rsidRDefault="001C7D25">
            <w:pPr>
              <w:spacing w:after="160" w:line="259" w:lineRule="auto"/>
              <w:ind w:left="0" w:firstLine="0"/>
            </w:pPr>
          </w:p>
        </w:tc>
        <w:tc>
          <w:tcPr>
            <w:tcW w:w="6242" w:type="dxa"/>
            <w:tcBorders>
              <w:top w:val="nil"/>
              <w:left w:val="nil"/>
              <w:bottom w:val="nil"/>
              <w:right w:val="nil"/>
            </w:tcBorders>
          </w:tcPr>
          <w:p w14:paraId="0DC4ABE5" w14:textId="77777777" w:rsidR="001C7D25" w:rsidRDefault="001C7D25">
            <w:pPr>
              <w:spacing w:line="259" w:lineRule="auto"/>
              <w:ind w:left="-4582" w:right="10824" w:firstLine="0"/>
            </w:pPr>
          </w:p>
          <w:tbl>
            <w:tblPr>
              <w:tblStyle w:val="TableGrid"/>
              <w:tblW w:w="5758" w:type="dxa"/>
              <w:tblInd w:w="2586" w:type="dxa"/>
              <w:tblCellMar>
                <w:top w:w="47" w:type="dxa"/>
                <w:left w:w="137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758"/>
            </w:tblGrid>
            <w:tr w:rsidR="001C7D25" w14:paraId="0F9864F9" w14:textId="77777777" w:rsidTr="00F87543">
              <w:trPr>
                <w:trHeight w:val="314"/>
              </w:trPr>
              <w:tc>
                <w:tcPr>
                  <w:tcW w:w="57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D03386C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a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Ta sẽ cứu ngươi từ xứ xa </w:t>
                  </w:r>
                </w:p>
              </w:tc>
            </w:tr>
            <w:tr w:rsidR="001C7D25" w14:paraId="469E4E1B" w14:textId="77777777" w:rsidTr="00F87543">
              <w:trPr>
                <w:trHeight w:val="313"/>
              </w:trPr>
              <w:tc>
                <w:tcPr>
                  <w:tcW w:w="57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46660D9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b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Ngươi chớ sợ, vì Ta ở cùng ngươi </w:t>
                  </w:r>
                </w:p>
              </w:tc>
            </w:tr>
            <w:tr w:rsidR="001C7D25" w14:paraId="7755F365" w14:textId="77777777" w:rsidTr="00F87543">
              <w:trPr>
                <w:trHeight w:val="313"/>
              </w:trPr>
              <w:tc>
                <w:tcPr>
                  <w:tcW w:w="57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2274384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c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Ta sẽ diệt hết các ngươi vì không vâng theo tiếng ta </w:t>
                  </w:r>
                </w:p>
              </w:tc>
            </w:tr>
            <w:tr w:rsidR="001C7D25" w14:paraId="13A9FB49" w14:textId="77777777" w:rsidTr="00F87543">
              <w:trPr>
                <w:trHeight w:val="563"/>
              </w:trPr>
              <w:tc>
                <w:tcPr>
                  <w:tcW w:w="57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675EBB" w14:textId="77777777" w:rsidR="001C7D25" w:rsidRDefault="00163003">
                  <w:pPr>
                    <w:spacing w:line="259" w:lineRule="auto"/>
                    <w:ind w:left="283" w:hanging="283"/>
                  </w:pPr>
                  <w:r>
                    <w:t>d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Ta sẽ sửa trị ngươi cách chừng mực và không thể nào không phạt ngươi </w:t>
                  </w:r>
                </w:p>
              </w:tc>
            </w:tr>
          </w:tbl>
          <w:p w14:paraId="7B19E0B4" w14:textId="77777777" w:rsidR="001C7D25" w:rsidRDefault="001C7D25">
            <w:pPr>
              <w:spacing w:after="160" w:line="259" w:lineRule="auto"/>
              <w:ind w:left="0" w:firstLine="0"/>
            </w:pPr>
          </w:p>
        </w:tc>
      </w:tr>
    </w:tbl>
    <w:p w14:paraId="49782C28" w14:textId="77777777" w:rsidR="001C7D25" w:rsidRDefault="00163003">
      <w:pPr>
        <w:tabs>
          <w:tab w:val="center" w:pos="1686"/>
          <w:tab w:val="center" w:pos="3003"/>
          <w:tab w:val="center" w:pos="3572"/>
          <w:tab w:val="center" w:pos="6899"/>
        </w:tabs>
        <w:spacing w:after="118"/>
        <w:ind w:left="0" w:firstLine="0"/>
      </w:pPr>
      <w:r>
        <w:rPr>
          <w:rFonts w:ascii="Calibri" w:eastAsia="Calibri" w:hAnsi="Calibri" w:cs="Calibri"/>
        </w:rPr>
        <w:tab/>
      </w:r>
      <w:r>
        <w:t xml:space="preserve">Đáp án: …………….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</w:rPr>
        <w:t>Kinh Thánh:</w:t>
      </w:r>
      <w:r>
        <w:t xml:space="preserve">  ………………………………………………… </w:t>
      </w:r>
    </w:p>
    <w:p w14:paraId="2242C78F" w14:textId="77777777" w:rsidR="001C7D25" w:rsidRDefault="00163003">
      <w:pPr>
        <w:numPr>
          <w:ilvl w:val="1"/>
          <w:numId w:val="1"/>
        </w:numPr>
        <w:spacing w:after="3" w:line="261" w:lineRule="auto"/>
        <w:ind w:hanging="360"/>
      </w:pPr>
      <w:r>
        <w:rPr>
          <w:b/>
        </w:rPr>
        <w:t xml:space="preserve">Tìm câu Kinh Thánh chứng tỏ thần tượng của Ê-díp-tô chẳng có năng lực gì? </w:t>
      </w:r>
    </w:p>
    <w:p w14:paraId="76EE884C" w14:textId="77777777" w:rsidR="001C7D25" w:rsidRDefault="00163003">
      <w:pPr>
        <w:spacing w:line="293" w:lineRule="auto"/>
        <w:ind w:left="0" w:firstLine="0"/>
        <w:jc w:val="center"/>
      </w:pPr>
      <w:r>
        <w:t xml:space="preserve"> ......................................................................................................................................................................  ...................................................................................................................................................................... </w:t>
      </w:r>
    </w:p>
    <w:p w14:paraId="37EFB329" w14:textId="77777777" w:rsidR="001C7D25" w:rsidRDefault="00163003">
      <w:pPr>
        <w:spacing w:after="3" w:line="261" w:lineRule="auto"/>
        <w:ind w:left="745"/>
      </w:pPr>
      <w:r>
        <w:rPr>
          <w:b/>
        </w:rPr>
        <w:t xml:space="preserve">Kinh Thánh:   ............................................................................................................................................. </w:t>
      </w:r>
    </w:p>
    <w:p w14:paraId="01B906F0" w14:textId="77777777" w:rsidR="001C7D25" w:rsidRDefault="00163003">
      <w:pPr>
        <w:numPr>
          <w:ilvl w:val="1"/>
          <w:numId w:val="1"/>
        </w:numPr>
        <w:spacing w:after="3" w:line="261" w:lineRule="auto"/>
        <w:ind w:hanging="360"/>
      </w:pPr>
      <w:r>
        <w:rPr>
          <w:b/>
        </w:rPr>
        <w:t xml:space="preserve">Sắp xếp các ý sau vào cột I hoặc II cho đúng  </w:t>
      </w:r>
    </w:p>
    <w:tbl>
      <w:tblPr>
        <w:tblStyle w:val="TableGrid"/>
        <w:tblW w:w="10589" w:type="dxa"/>
        <w:tblInd w:w="720" w:type="dxa"/>
        <w:tblLook w:val="04A0" w:firstRow="1" w:lastRow="0" w:firstColumn="1" w:lastColumn="0" w:noHBand="0" w:noVBand="1"/>
      </w:tblPr>
      <w:tblGrid>
        <w:gridCol w:w="2447"/>
        <w:gridCol w:w="10824"/>
      </w:tblGrid>
      <w:tr w:rsidR="001C7D25" w14:paraId="40BCA86C" w14:textId="77777777" w:rsidTr="006B3933">
        <w:trPr>
          <w:trHeight w:val="138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324BCCE7" w14:textId="77777777" w:rsidR="001C7D25" w:rsidRDefault="001C7D25">
            <w:pPr>
              <w:spacing w:line="259" w:lineRule="auto"/>
              <w:ind w:left="-1632" w:right="518" w:firstLine="0"/>
            </w:pPr>
          </w:p>
          <w:tbl>
            <w:tblPr>
              <w:tblStyle w:val="TableGrid"/>
              <w:tblW w:w="2366" w:type="dxa"/>
              <w:tblInd w:w="65" w:type="dxa"/>
              <w:tblCellMar>
                <w:top w:w="124" w:type="dxa"/>
                <w:left w:w="152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366"/>
            </w:tblGrid>
            <w:tr w:rsidR="001C7D25" w14:paraId="29FE5285" w14:textId="77777777">
              <w:trPr>
                <w:trHeight w:val="900"/>
              </w:trPr>
              <w:tc>
                <w:tcPr>
                  <w:tcW w:w="236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210077BD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rPr>
                      <w:sz w:val="24"/>
                    </w:rPr>
                    <w:t xml:space="preserve">I. Các tội trong của dân Giu-đa </w:t>
                  </w:r>
                </w:p>
              </w:tc>
            </w:tr>
          </w:tbl>
          <w:p w14:paraId="1CB08F63" w14:textId="77777777" w:rsidR="001C7D25" w:rsidRDefault="001C7D25">
            <w:pPr>
              <w:spacing w:after="160" w:line="259" w:lineRule="auto"/>
              <w:ind w:left="0" w:firstLine="0"/>
            </w:pPr>
          </w:p>
        </w:tc>
        <w:tc>
          <w:tcPr>
            <w:tcW w:w="790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C797EFD" w14:textId="77777777" w:rsidR="001C7D25" w:rsidRDefault="001C7D25">
            <w:pPr>
              <w:spacing w:line="259" w:lineRule="auto"/>
              <w:ind w:left="-4581" w:right="10824" w:firstLine="0"/>
            </w:pPr>
          </w:p>
          <w:tbl>
            <w:tblPr>
              <w:tblStyle w:val="TableGrid"/>
              <w:tblW w:w="5585" w:type="dxa"/>
              <w:tblInd w:w="518" w:type="dxa"/>
              <w:tblCellMar>
                <w:top w:w="108" w:type="dxa"/>
                <w:left w:w="10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585"/>
            </w:tblGrid>
            <w:tr w:rsidR="001C7D25" w14:paraId="34BFBEE1" w14:textId="77777777" w:rsidTr="00F87543">
              <w:trPr>
                <w:trHeight w:val="325"/>
              </w:trPr>
              <w:tc>
                <w:tcPr>
                  <w:tcW w:w="55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C098854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a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Chúng nó đi đốt hương và hầu việc các thần khác </w:t>
                  </w:r>
                </w:p>
              </w:tc>
            </w:tr>
            <w:tr w:rsidR="001C7D25" w14:paraId="2090F880" w14:textId="77777777" w:rsidTr="00F87543">
              <w:trPr>
                <w:trHeight w:val="325"/>
              </w:trPr>
              <w:tc>
                <w:tcPr>
                  <w:tcW w:w="55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0A98B4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b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Chúng nó chẳng nghe, chẳng để tai vào, chẳng chừa sự dữ </w:t>
                  </w:r>
                </w:p>
              </w:tc>
            </w:tr>
            <w:tr w:rsidR="001C7D25" w14:paraId="54428488" w14:textId="77777777" w:rsidTr="00F87543">
              <w:trPr>
                <w:trHeight w:val="325"/>
              </w:trPr>
              <w:tc>
                <w:tcPr>
                  <w:tcW w:w="55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9A086F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c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Ta đã sai mọi tôi tớ ta tức các tiên tri đến cùng các ngươi </w:t>
                  </w:r>
                </w:p>
              </w:tc>
            </w:tr>
            <w:tr w:rsidR="001C7D25" w14:paraId="2613C47D" w14:textId="77777777" w:rsidTr="00F87543">
              <w:trPr>
                <w:trHeight w:val="540"/>
              </w:trPr>
              <w:tc>
                <w:tcPr>
                  <w:tcW w:w="55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6E33923" w14:textId="77777777" w:rsidR="001C7D25" w:rsidRDefault="00163003">
                  <w:pPr>
                    <w:spacing w:line="259" w:lineRule="auto"/>
                    <w:ind w:left="170" w:hanging="170"/>
                  </w:pPr>
                  <w:r>
                    <w:t>d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Chúng nó chẳng kính sợ, chẳng bước theo luật pháp mạng lệnh ta… </w:t>
                  </w:r>
                </w:p>
              </w:tc>
            </w:tr>
            <w:tr w:rsidR="001C7D25" w14:paraId="5DCCBA98" w14:textId="77777777" w:rsidTr="00F87543">
              <w:trPr>
                <w:trHeight w:val="325"/>
              </w:trPr>
              <w:tc>
                <w:tcPr>
                  <w:tcW w:w="55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65C1E8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t>e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Sao các ngươi phạm tội trọng dường ấy… </w:t>
                  </w:r>
                </w:p>
              </w:tc>
            </w:tr>
            <w:tr w:rsidR="001C7D25" w14:paraId="54ED75FA" w14:textId="77777777" w:rsidTr="00F87543">
              <w:trPr>
                <w:trHeight w:val="540"/>
              </w:trPr>
              <w:tc>
                <w:tcPr>
                  <w:tcW w:w="55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1F46D8" w14:textId="77777777" w:rsidR="001C7D25" w:rsidRDefault="00163003">
                  <w:pPr>
                    <w:spacing w:line="259" w:lineRule="auto"/>
                    <w:ind w:left="170" w:hanging="170"/>
                  </w:pPr>
                  <w:r>
                    <w:t>f.</w:t>
                  </w:r>
                  <w:r>
                    <w:rPr>
                      <w:rFonts w:ascii="Arial" w:eastAsia="Arial" w:hAnsi="Arial" w:cs="Arial"/>
                    </w:rPr>
                    <w:t xml:space="preserve"> </w:t>
                  </w:r>
                  <w:r>
                    <w:t xml:space="preserve">Ta dậy sớm sai họ đến đặng bảo các ngươi rằng: Ôi! Sự gớm ghiếc mà Ta ghét đó thì đừng phạm đến </w:t>
                  </w:r>
                </w:p>
              </w:tc>
            </w:tr>
          </w:tbl>
          <w:p w14:paraId="34D3E9CA" w14:textId="77777777" w:rsidR="001C7D25" w:rsidRDefault="001C7D25">
            <w:pPr>
              <w:spacing w:after="160" w:line="259" w:lineRule="auto"/>
              <w:ind w:left="0" w:firstLine="0"/>
            </w:pPr>
          </w:p>
        </w:tc>
      </w:tr>
      <w:tr w:rsidR="001C7D25" w14:paraId="5C3B0882" w14:textId="77777777" w:rsidTr="006B3933">
        <w:trPr>
          <w:trHeight w:val="1424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2096205C" w14:textId="77777777" w:rsidR="001C7D25" w:rsidRDefault="001C7D25">
            <w:pPr>
              <w:spacing w:line="259" w:lineRule="auto"/>
              <w:ind w:left="-1632" w:right="520" w:firstLine="0"/>
            </w:pPr>
          </w:p>
          <w:tbl>
            <w:tblPr>
              <w:tblStyle w:val="TableGrid"/>
              <w:tblW w:w="2429" w:type="dxa"/>
              <w:tblInd w:w="0" w:type="dxa"/>
              <w:tblCellMar>
                <w:left w:w="152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429"/>
            </w:tblGrid>
            <w:tr w:rsidR="001C7D25" w14:paraId="328C5D7D" w14:textId="77777777">
              <w:trPr>
                <w:trHeight w:val="1126"/>
              </w:trPr>
              <w:tc>
                <w:tcPr>
                  <w:tcW w:w="24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vAlign w:val="center"/>
                </w:tcPr>
                <w:p w14:paraId="3A643D31" w14:textId="77777777" w:rsidR="001C7D25" w:rsidRDefault="00163003">
                  <w:pPr>
                    <w:spacing w:line="259" w:lineRule="auto"/>
                    <w:ind w:left="0" w:firstLine="0"/>
                  </w:pPr>
                  <w:r>
                    <w:rPr>
                      <w:sz w:val="24"/>
                    </w:rPr>
                    <w:t xml:space="preserve">II. Lòng kiên nhẫn và sự thương xót của Đức Chúa Trời </w:t>
                  </w:r>
                </w:p>
              </w:tc>
            </w:tr>
          </w:tbl>
          <w:p w14:paraId="4DEB5256" w14:textId="77777777" w:rsidR="001C7D25" w:rsidRDefault="001C7D25">
            <w:pPr>
              <w:spacing w:after="160" w:line="259" w:lineRule="auto"/>
              <w:ind w:left="0" w:firstLine="0"/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57C2837C" w14:textId="77777777" w:rsidR="001C7D25" w:rsidRDefault="001C7D25">
            <w:pPr>
              <w:spacing w:after="160" w:line="259" w:lineRule="auto"/>
              <w:ind w:left="0" w:firstLine="0"/>
            </w:pPr>
          </w:p>
        </w:tc>
      </w:tr>
    </w:tbl>
    <w:p w14:paraId="5FC2429C" w14:textId="77777777" w:rsidR="00F87543" w:rsidRDefault="00F87543">
      <w:pPr>
        <w:spacing w:after="63" w:line="323" w:lineRule="auto"/>
        <w:ind w:left="1572" w:right="673" w:hanging="852"/>
      </w:pPr>
    </w:p>
    <w:p w14:paraId="3A823D47" w14:textId="77777777" w:rsidR="00903D43" w:rsidRDefault="00163003">
      <w:pPr>
        <w:spacing w:after="63" w:line="323" w:lineRule="auto"/>
        <w:ind w:left="1572" w:right="673" w:hanging="852"/>
      </w:pPr>
      <w:r>
        <w:t xml:space="preserve">Đáp Án : I – ……………….;    </w:t>
      </w:r>
      <w:r>
        <w:rPr>
          <w:b/>
        </w:rPr>
        <w:t>Kinh Thánh:</w:t>
      </w:r>
      <w:r>
        <w:t xml:space="preserve"> ………………………………………………… </w:t>
      </w:r>
    </w:p>
    <w:p w14:paraId="3175A822" w14:textId="77777777" w:rsidR="001C7D25" w:rsidRDefault="00163003" w:rsidP="00F87543">
      <w:pPr>
        <w:spacing w:after="63" w:line="323" w:lineRule="auto"/>
        <w:ind w:left="1314" w:right="673" w:firstLine="258"/>
      </w:pPr>
      <w:r>
        <w:t xml:space="preserve">II - ………………;  </w:t>
      </w:r>
      <w:r>
        <w:rPr>
          <w:b/>
        </w:rPr>
        <w:t>Kinh Thánh:</w:t>
      </w:r>
      <w:r>
        <w:t xml:space="preserve">  ……………………………………………….. </w:t>
      </w:r>
    </w:p>
    <w:p w14:paraId="09BFE3F1" w14:textId="77777777" w:rsidR="001C7D25" w:rsidRDefault="00163003">
      <w:pPr>
        <w:numPr>
          <w:ilvl w:val="1"/>
          <w:numId w:val="1"/>
        </w:numPr>
        <w:spacing w:after="94"/>
        <w:ind w:hanging="360"/>
      </w:pPr>
      <w:r>
        <w:rPr>
          <w:b/>
        </w:rPr>
        <w:t xml:space="preserve">Đánh dấu </w:t>
      </w:r>
      <w:r>
        <w:rPr>
          <w:rFonts w:ascii="Segoe UI Symbol" w:eastAsia="Segoe UI Symbol" w:hAnsi="Segoe UI Symbol" w:cs="Segoe UI Symbol"/>
        </w:rPr>
        <w:t>☑</w:t>
      </w:r>
      <w:r>
        <w:rPr>
          <w:b/>
        </w:rPr>
        <w:t xml:space="preserve"> vào ô đúng: </w:t>
      </w:r>
      <w:r>
        <w:t>Hình phạt nào dành cho dân sống sót tị nạn ở Ê-díp-tô?</w:t>
      </w:r>
      <w:r>
        <w:rPr>
          <w:b/>
          <w:color w:val="FF0000"/>
        </w:rPr>
        <w:t xml:space="preserve"> </w:t>
      </w:r>
    </w:p>
    <w:p w14:paraId="219841E2" w14:textId="77777777" w:rsidR="001C7D25" w:rsidRDefault="00163003">
      <w:pPr>
        <w:ind w:left="730" w:right="879"/>
      </w:pPr>
      <w:r>
        <w:rPr>
          <w:rFonts w:ascii="Segoe UI Symbol" w:eastAsia="Segoe UI Symbol" w:hAnsi="Segoe UI Symbol" w:cs="Segoe UI Symbol"/>
        </w:rPr>
        <w:t>☐</w:t>
      </w:r>
      <w:r>
        <w:t xml:space="preserve">  Mọi người Giu-đa ở trong đất Ê-díp-tô sẽ đều bị vồ nuốt bởi gươm dao, đói kém… </w:t>
      </w:r>
      <w:r>
        <w:rPr>
          <w:rFonts w:ascii="Segoe UI Symbol" w:eastAsia="Segoe UI Symbol" w:hAnsi="Segoe UI Symbol" w:cs="Segoe UI Symbol"/>
        </w:rPr>
        <w:t>☐</w:t>
      </w:r>
      <w:r>
        <w:t xml:space="preserve"> Chỉ một số rất ít người sẽ được thoát khỏi gươm dao từ đất Ê-díp-tô trở về trong đất Giu-đa </w:t>
      </w:r>
      <w:r>
        <w:rPr>
          <w:rFonts w:ascii="Segoe UI Symbol" w:eastAsia="Segoe UI Symbol" w:hAnsi="Segoe UI Symbol" w:cs="Segoe UI Symbol"/>
        </w:rPr>
        <w:t>☐</w:t>
      </w:r>
      <w:r>
        <w:t xml:space="preserve"> Ta đã phó Xê-đê-kia, vua Giu-đa trong tay Nê-bu-cát-nết-sa vua Babylon. </w:t>
      </w:r>
    </w:p>
    <w:p w14:paraId="692450D1" w14:textId="77777777" w:rsidR="001C7D25" w:rsidRDefault="00163003">
      <w:pPr>
        <w:ind w:left="730"/>
      </w:pPr>
      <w:r>
        <w:rPr>
          <w:rFonts w:ascii="Segoe UI Symbol" w:eastAsia="Segoe UI Symbol" w:hAnsi="Segoe UI Symbol" w:cs="Segoe UI Symbol"/>
        </w:rPr>
        <w:t>☐</w:t>
      </w:r>
      <w:r>
        <w:t xml:space="preserve">  Ta sẽ tỉnh thức đặng xuống họa cho chúng nó mà không xuống phước. </w:t>
      </w:r>
    </w:p>
    <w:p w14:paraId="313D5A56" w14:textId="77777777" w:rsidR="001C7D25" w:rsidRDefault="00163003">
      <w:pPr>
        <w:spacing w:after="41" w:line="261" w:lineRule="auto"/>
        <w:ind w:left="745"/>
      </w:pPr>
      <w:r>
        <w:rPr>
          <w:b/>
        </w:rPr>
        <w:t xml:space="preserve">Kinh Thánh:  .............................................................................................................................................. </w:t>
      </w:r>
    </w:p>
    <w:p w14:paraId="19BF6B1D" w14:textId="77777777" w:rsidR="001C7D25" w:rsidRDefault="00163003">
      <w:pPr>
        <w:numPr>
          <w:ilvl w:val="1"/>
          <w:numId w:val="1"/>
        </w:numPr>
        <w:ind w:hanging="360"/>
      </w:pPr>
      <w:r>
        <w:rPr>
          <w:b/>
        </w:rPr>
        <w:t xml:space="preserve">Tìm hai câu Kinh Thánh có ý trái ngược nhau: </w:t>
      </w:r>
      <w:r>
        <w:t>Khi tiên tri Giê-rê-mi rao báo sứ điệp của Đức Giêhô-va cho dân Giu-đa và sứ điệp dành cho Ba-rúc?</w:t>
      </w:r>
      <w:r>
        <w:rPr>
          <w:b/>
        </w:rPr>
        <w:t xml:space="preserve"> </w:t>
      </w:r>
    </w:p>
    <w:p w14:paraId="5F7CF127" w14:textId="77777777" w:rsidR="001C7D25" w:rsidRDefault="00163003">
      <w:pPr>
        <w:ind w:left="730"/>
      </w:pPr>
      <w:r>
        <w:t xml:space="preserve"> ...................................................................................................................................................................... </w:t>
      </w:r>
    </w:p>
    <w:p w14:paraId="573C5928" w14:textId="77777777" w:rsidR="001C7D25" w:rsidRDefault="00163003">
      <w:pPr>
        <w:ind w:left="730"/>
      </w:pPr>
      <w:r>
        <w:t xml:space="preserve"> ...................................................................................................................................................................... </w:t>
      </w:r>
    </w:p>
    <w:p w14:paraId="41353444" w14:textId="77777777" w:rsidR="001C7D25" w:rsidRDefault="00163003">
      <w:pPr>
        <w:ind w:left="730"/>
      </w:pPr>
      <w:r>
        <w:t xml:space="preserve"> ...................................................................................................................................................................... </w:t>
      </w:r>
    </w:p>
    <w:p w14:paraId="3122DB49" w14:textId="77777777" w:rsidR="001C7D25" w:rsidRDefault="00163003">
      <w:pPr>
        <w:ind w:left="730"/>
      </w:pPr>
      <w:r>
        <w:t xml:space="preserve"> ...................................................................................................................................................................... </w:t>
      </w:r>
    </w:p>
    <w:p w14:paraId="21435D68" w14:textId="77777777" w:rsidR="001C7D25" w:rsidRDefault="00163003">
      <w:pPr>
        <w:ind w:left="730"/>
      </w:pPr>
      <w:r>
        <w:t xml:space="preserve"> ...................................................................................................................................................................... </w:t>
      </w:r>
    </w:p>
    <w:p w14:paraId="3063291D" w14:textId="77777777" w:rsidR="001C7D25" w:rsidRDefault="00163003">
      <w:pPr>
        <w:spacing w:after="40"/>
        <w:ind w:left="730"/>
      </w:pPr>
      <w:r>
        <w:t xml:space="preserve"> ...................................................................................................................................................................... </w:t>
      </w:r>
    </w:p>
    <w:p w14:paraId="672CF834" w14:textId="77777777" w:rsidR="001C7D25" w:rsidRDefault="00163003">
      <w:pPr>
        <w:numPr>
          <w:ilvl w:val="1"/>
          <w:numId w:val="1"/>
        </w:numPr>
        <w:ind w:hanging="360"/>
      </w:pPr>
      <w:r>
        <w:rPr>
          <w:b/>
        </w:rPr>
        <w:t xml:space="preserve">Khoanh chọn ý đúng nhất: </w:t>
      </w:r>
      <w:r>
        <w:t xml:space="preserve">Chúa khuyên Ba-rúc điều gì khi ông than vãn vì mệt nhọc, buồn rầu? </w:t>
      </w:r>
    </w:p>
    <w:p w14:paraId="433AC559" w14:textId="77777777" w:rsidR="001C7D25" w:rsidRDefault="00163003">
      <w:pPr>
        <w:numPr>
          <w:ilvl w:val="2"/>
          <w:numId w:val="1"/>
        </w:numPr>
        <w:spacing w:after="67"/>
        <w:ind w:hanging="569"/>
      </w:pPr>
      <w:r>
        <w:t xml:space="preserve">Ngươi còn tìm việc lớn cho mình hay sao? </w:t>
      </w:r>
    </w:p>
    <w:p w14:paraId="40B1B4BC" w14:textId="77777777" w:rsidR="001C7D25" w:rsidRDefault="00163003">
      <w:pPr>
        <w:numPr>
          <w:ilvl w:val="2"/>
          <w:numId w:val="1"/>
        </w:numPr>
        <w:spacing w:after="71"/>
        <w:ind w:hanging="569"/>
      </w:pPr>
      <w:r>
        <w:t xml:space="preserve">Chớ có tìm kiếm, ta sẽ giáng tai họa cho mọi loại xác thịt </w:t>
      </w:r>
    </w:p>
    <w:p w14:paraId="7C6F5C1F" w14:textId="77777777" w:rsidR="001C7D25" w:rsidRDefault="00163003">
      <w:pPr>
        <w:numPr>
          <w:ilvl w:val="2"/>
          <w:numId w:val="1"/>
        </w:numPr>
        <w:spacing w:line="326" w:lineRule="auto"/>
        <w:ind w:hanging="569"/>
      </w:pPr>
      <w:r>
        <w:t xml:space="preserve">Hễ ngươi đi đến đâu, ta cũng sẽ ban mạng sống cho ngươi d. a, b, c, đúng. </w:t>
      </w:r>
    </w:p>
    <w:p w14:paraId="572E0A92" w14:textId="77777777" w:rsidR="001C7D25" w:rsidRDefault="00163003">
      <w:pPr>
        <w:spacing w:after="53"/>
        <w:ind w:left="730"/>
      </w:pPr>
      <w:r>
        <w:rPr>
          <w:b/>
        </w:rPr>
        <w:t>Kinh Thánh</w:t>
      </w:r>
      <w:r>
        <w:t xml:space="preserve">:   .............................................................................................................................................. </w:t>
      </w:r>
    </w:p>
    <w:p w14:paraId="1C585FE1" w14:textId="77777777" w:rsidR="001C7D25" w:rsidRDefault="00163003">
      <w:pPr>
        <w:tabs>
          <w:tab w:val="center" w:pos="602"/>
          <w:tab w:val="center" w:pos="3377"/>
        </w:tabs>
        <w:spacing w:after="107" w:line="261" w:lineRule="auto"/>
        <w:ind w:left="0" w:firstLine="0"/>
      </w:pPr>
      <w:r>
        <w:rPr>
          <w:rFonts w:ascii="Calibri" w:eastAsia="Calibri" w:hAnsi="Calibri" w:cs="Calibri"/>
        </w:rPr>
        <w:tab/>
      </w:r>
      <w:r>
        <w:rPr>
          <w:b/>
          <w:sz w:val="24"/>
        </w:rPr>
        <w:t>10.</w:t>
      </w:r>
      <w:r>
        <w:rPr>
          <w:rFonts w:ascii="Arial" w:eastAsia="Arial" w:hAnsi="Arial" w:cs="Arial"/>
          <w:b/>
          <w:sz w:val="24"/>
        </w:rPr>
        <w:t xml:space="preserve"> </w:t>
      </w:r>
      <w:r>
        <w:rPr>
          <w:rFonts w:ascii="Arial" w:eastAsia="Arial" w:hAnsi="Arial" w:cs="Arial"/>
          <w:b/>
          <w:sz w:val="24"/>
        </w:rPr>
        <w:tab/>
      </w:r>
      <w:r>
        <w:rPr>
          <w:b/>
        </w:rPr>
        <w:t>Tìm câu Kinh Thánh theo gợi ý từ hình sau:</w:t>
      </w:r>
      <w:r>
        <w:t xml:space="preserve"> </w:t>
      </w:r>
      <w:r>
        <w:rPr>
          <w:b/>
        </w:rPr>
        <w:t xml:space="preserve"> </w:t>
      </w:r>
    </w:p>
    <w:p w14:paraId="0562F03E" w14:textId="77777777" w:rsidR="001C7D25" w:rsidRDefault="00163003" w:rsidP="00F87543">
      <w:pPr>
        <w:spacing w:line="259" w:lineRule="auto"/>
        <w:ind w:left="1315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6B695B0C" wp14:editId="43D6D80A">
                <wp:extent cx="4309607" cy="771276"/>
                <wp:effectExtent l="0" t="0" r="0" b="0"/>
                <wp:docPr id="5770" name="Group 57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09607" cy="771276"/>
                          <a:chOff x="0" y="0"/>
                          <a:chExt cx="4375404" cy="998220"/>
                        </a:xfrm>
                      </wpg:grpSpPr>
                      <pic:pic xmlns:pic="http://schemas.openxmlformats.org/drawingml/2006/picture">
                        <pic:nvPicPr>
                          <pic:cNvPr id="739" name="Picture 739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3048"/>
                            <a:ext cx="1490472" cy="99364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1" name="Picture 741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2711196" y="0"/>
                            <a:ext cx="1664208" cy="9982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2065CD" id="Group 5770" o:spid="_x0000_s1026" style="width:339.35pt;height:60.75pt;mso-position-horizontal-relative:char;mso-position-vertical-relative:line" coordsize="43754,998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">
                <v:shape id="Picture 739" o:spid="_x0000_s1027" type="#_x0000_t75" style="position:absolute;top:30;width:14904;height:99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">
                  <v:imagedata r:id="rId17" o:title=""/>
                </v:shape>
                <v:shape id="Picture 741" o:spid="_x0000_s1028" type="#_x0000_t75" style="position:absolute;left:27111;width:16643;height:9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">
                  <v:imagedata r:id="rId18" o:title=""/>
                </v:shape>
                <w10:anchorlock/>
              </v:group>
            </w:pict>
          </mc:Fallback>
        </mc:AlternateContent>
      </w:r>
    </w:p>
    <w:p w14:paraId="3FA72229" w14:textId="77777777" w:rsidR="001C7D25" w:rsidRDefault="00163003" w:rsidP="00F87543">
      <w:pPr>
        <w:spacing w:line="259" w:lineRule="auto"/>
        <w:ind w:left="648" w:firstLine="0"/>
      </w:pPr>
      <w:r>
        <w:t xml:space="preserve"> </w:t>
      </w:r>
      <w:r>
        <w:tab/>
        <w:t xml:space="preserve"> </w:t>
      </w:r>
      <w:r>
        <w:rPr>
          <w:color w:val="FF0000"/>
        </w:rPr>
        <w:t xml:space="preserve"> </w:t>
      </w:r>
      <w:r>
        <w:rPr>
          <w:color w:val="FF0000"/>
        </w:rPr>
        <w:tab/>
      </w:r>
      <w:r>
        <w:rPr>
          <w:b/>
          <w:color w:val="FF0000"/>
        </w:rPr>
        <w:t xml:space="preserve"> </w:t>
      </w:r>
    </w:p>
    <w:p w14:paraId="09D65C1C" w14:textId="77777777" w:rsidR="001C7D25" w:rsidRDefault="00F87543" w:rsidP="00F87543">
      <w:pPr>
        <w:tabs>
          <w:tab w:val="center" w:pos="168"/>
          <w:tab w:val="center" w:pos="2443"/>
          <w:tab w:val="center" w:pos="6906"/>
        </w:tabs>
        <w:spacing w:line="25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E610FD6" wp14:editId="6CA96D91">
                <wp:simplePos x="0" y="0"/>
                <wp:positionH relativeFrom="column">
                  <wp:posOffset>43180</wp:posOffset>
                </wp:positionH>
                <wp:positionV relativeFrom="paragraph">
                  <wp:posOffset>154305</wp:posOffset>
                </wp:positionV>
                <wp:extent cx="6316980" cy="1526540"/>
                <wp:effectExtent l="0" t="0" r="26670" b="16510"/>
                <wp:wrapNone/>
                <wp:docPr id="5254" name="Group 52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6980" cy="1526540"/>
                          <a:chOff x="0" y="0"/>
                          <a:chExt cx="6316980" cy="1330451"/>
                        </a:xfrm>
                      </wpg:grpSpPr>
                      <wps:wsp>
                        <wps:cNvPr id="743" name="Shape 743"/>
                        <wps:cNvSpPr/>
                        <wps:spPr>
                          <a:xfrm>
                            <a:off x="0" y="0"/>
                            <a:ext cx="6316980" cy="1330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16980" h="1330451">
                                <a:moveTo>
                                  <a:pt x="0" y="1330451"/>
                                </a:moveTo>
                                <a:lnTo>
                                  <a:pt x="6316980" y="1330451"/>
                                </a:lnTo>
                                <a:lnTo>
                                  <a:pt x="631698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45" name="Picture 745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4572" y="50292"/>
                            <a:ext cx="6307836" cy="12298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9" name="Picture 799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5282184" y="259080"/>
                            <a:ext cx="832104" cy="79857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095291" id="Group 5254" o:spid="_x0000_s1026" style="position:absolute;margin-left:3.4pt;margin-top:12.15pt;width:497.4pt;height:120.2pt;z-index:-251656192;mso-height-relative:margin" coordsize="63169,1330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">
                <v:shape id="Shape 743" o:spid="_x0000_s1027" style="position:absolute;width:63169;height:13304;visibility:visible;mso-wrap-style:square;v-text-anchor:top" coordsize="6316980,1330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" path="m,1330451r6316980,l6316980,,,,,1330451xe" filled="f" strokeweight=".72pt">
                  <v:stroke miterlimit="83231f" joinstyle="miter"/>
                  <v:path arrowok="t" textboxrect="0,0,6316980,1330451"/>
                </v:shape>
                <v:shape id="Picture 745" o:spid="_x0000_s1028" type="#_x0000_t75" style="position:absolute;left:45;top:502;width:63079;height:12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">
                  <v:imagedata r:id="rId21" o:title=""/>
                </v:shape>
                <v:shape id="Picture 799" o:spid="_x0000_s1029" type="#_x0000_t75" style="position:absolute;left:52821;top:2590;width:8321;height:7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">
                  <v:imagedata r:id="rId22" o:title=""/>
                </v:shape>
              </v:group>
            </w:pict>
          </mc:Fallback>
        </mc:AlternateContent>
      </w:r>
      <w:r w:rsidR="00163003">
        <w:rPr>
          <w:rFonts w:ascii="Calibri" w:eastAsia="Calibri" w:hAnsi="Calibri" w:cs="Calibri"/>
        </w:rPr>
        <w:tab/>
      </w:r>
      <w:r w:rsidR="00163003">
        <w:rPr>
          <w:b/>
          <w:color w:val="FF0000"/>
          <w:sz w:val="24"/>
        </w:rPr>
        <w:t xml:space="preserve"> </w:t>
      </w:r>
      <w:r w:rsidR="00163003">
        <w:rPr>
          <w:b/>
          <w:color w:val="FF0000"/>
          <w:sz w:val="24"/>
        </w:rPr>
        <w:tab/>
      </w:r>
      <w:r w:rsidR="00163003">
        <w:rPr>
          <w:sz w:val="24"/>
        </w:rPr>
        <w:t xml:space="preserve">------------------------- </w:t>
      </w:r>
      <w:r w:rsidR="00163003">
        <w:rPr>
          <w:sz w:val="24"/>
        </w:rPr>
        <w:tab/>
        <w:t xml:space="preserve">------------------------- </w:t>
      </w:r>
    </w:p>
    <w:p w14:paraId="7F985025" w14:textId="77777777" w:rsidR="001C7D25" w:rsidRDefault="00163003">
      <w:pPr>
        <w:spacing w:line="259" w:lineRule="auto"/>
        <w:ind w:left="239" w:firstLine="0"/>
        <w:jc w:val="center"/>
      </w:pPr>
      <w:r>
        <w:rPr>
          <w:b/>
          <w:sz w:val="24"/>
        </w:rPr>
        <w:t>THÔNG BÁO</w:t>
      </w:r>
      <w:r>
        <w:rPr>
          <w:b/>
          <w:i/>
          <w:sz w:val="24"/>
        </w:rPr>
        <w:t xml:space="preserve"> </w:t>
      </w:r>
    </w:p>
    <w:p w14:paraId="1147A191" w14:textId="77777777" w:rsidR="001C7D25" w:rsidRDefault="00163003">
      <w:pPr>
        <w:numPr>
          <w:ilvl w:val="0"/>
          <w:numId w:val="2"/>
        </w:numPr>
        <w:spacing w:after="13"/>
        <w:ind w:right="2119" w:hanging="284"/>
      </w:pPr>
      <w:r>
        <w:rPr>
          <w:b/>
          <w:sz w:val="20"/>
        </w:rPr>
        <w:t>Hạn nộp bài 2</w:t>
      </w:r>
      <w:r w:rsidR="0019484D">
        <w:rPr>
          <w:b/>
          <w:sz w:val="20"/>
        </w:rPr>
        <w:t>8</w:t>
      </w:r>
      <w:r>
        <w:rPr>
          <w:b/>
          <w:sz w:val="20"/>
        </w:rPr>
        <w:t>/26</w:t>
      </w:r>
      <w:r>
        <w:rPr>
          <w:sz w:val="20"/>
        </w:rPr>
        <w:t>:</w:t>
      </w:r>
      <w:r>
        <w:rPr>
          <w:b/>
          <w:sz w:val="20"/>
        </w:rPr>
        <w:t xml:space="preserve"> 12.07.2026</w:t>
      </w:r>
      <w:r>
        <w:rPr>
          <w:sz w:val="20"/>
        </w:rPr>
        <w:t xml:space="preserve">. Bài nộp xin bỏ vào thùng Thu bài đọc Lời Sống Hằng Ngày. </w:t>
      </w:r>
    </w:p>
    <w:p w14:paraId="040DF08D" w14:textId="77777777" w:rsidR="001C7D25" w:rsidRDefault="00163003">
      <w:pPr>
        <w:spacing w:after="13"/>
        <w:ind w:left="203" w:right="1850" w:firstLine="284"/>
      </w:pPr>
      <w:r>
        <w:rPr>
          <w:b/>
          <w:i/>
          <w:sz w:val="20"/>
          <w:u w:val="single" w:color="000000"/>
        </w:rPr>
        <w:t>Bài nộp trễ không được tính điểm</w:t>
      </w:r>
      <w:r>
        <w:rPr>
          <w:sz w:val="20"/>
        </w:rPr>
        <w:t>. Không tính điểm bài nộp nhiều lần hoặc làm bằng bút chì. Không được viết tắt các danh của Ba Ngôi Đức Chúa Trời.</w:t>
      </w:r>
      <w:r>
        <w:rPr>
          <w:b/>
          <w:i/>
          <w:sz w:val="20"/>
        </w:rPr>
        <w:t xml:space="preserve"> </w:t>
      </w:r>
      <w:r>
        <w:rPr>
          <w:rFonts w:ascii="Wingdings" w:eastAsia="Wingdings" w:hAnsi="Wingdings" w:cs="Wingdings"/>
          <w:sz w:val="20"/>
        </w:rPr>
        <w:t></w:t>
      </w:r>
      <w:r>
        <w:rPr>
          <w:rFonts w:ascii="Wingdings" w:eastAsia="Wingdings" w:hAnsi="Wingdings" w:cs="Wingdings"/>
          <w:sz w:val="20"/>
        </w:rPr>
        <w:t></w:t>
      </w:r>
      <w:r>
        <w:rPr>
          <w:sz w:val="20"/>
        </w:rPr>
        <w:t xml:space="preserve">Quý tín hữu có thể quét mã QR để tải bài làm, hoặc tải từ link:  </w:t>
      </w:r>
    </w:p>
    <w:p w14:paraId="25D1FF88" w14:textId="77777777" w:rsidR="001C7D25" w:rsidRDefault="00163003">
      <w:pPr>
        <w:spacing w:after="18" w:line="259" w:lineRule="auto"/>
        <w:ind w:left="502" w:firstLine="0"/>
      </w:pPr>
      <w:hyperlink r:id="rId23">
        <w:r>
          <w:rPr>
            <w:color w:val="0563C1"/>
            <w:sz w:val="20"/>
            <w:u w:val="single" w:color="0563C1"/>
          </w:rPr>
          <w:t>https://httltohienthanh.org/co</w:t>
        </w:r>
      </w:hyperlink>
      <w:hyperlink r:id="rId24">
        <w:r>
          <w:rPr>
            <w:color w:val="0563C1"/>
            <w:sz w:val="20"/>
            <w:u w:val="single" w:color="0563C1"/>
          </w:rPr>
          <w:t>-</w:t>
        </w:r>
      </w:hyperlink>
      <w:hyperlink r:id="rId25">
        <w:r>
          <w:rPr>
            <w:color w:val="0563C1"/>
            <w:sz w:val="20"/>
            <w:u w:val="single" w:color="0563C1"/>
          </w:rPr>
          <w:t>doc</w:t>
        </w:r>
      </w:hyperlink>
      <w:hyperlink r:id="rId26">
        <w:r>
          <w:rPr>
            <w:color w:val="0563C1"/>
            <w:sz w:val="20"/>
            <w:u w:val="single" w:color="0563C1"/>
          </w:rPr>
          <w:t>-</w:t>
        </w:r>
      </w:hyperlink>
      <w:hyperlink r:id="rId27">
        <w:r>
          <w:rPr>
            <w:color w:val="0563C1"/>
            <w:sz w:val="20"/>
            <w:u w:val="single" w:color="0563C1"/>
          </w:rPr>
          <w:t>giao</w:t>
        </w:r>
      </w:hyperlink>
      <w:hyperlink r:id="rId28">
        <w:r>
          <w:rPr>
            <w:color w:val="0563C1"/>
            <w:sz w:val="20"/>
            <w:u w:val="single" w:color="0563C1"/>
          </w:rPr>
          <w:t>-</w:t>
        </w:r>
      </w:hyperlink>
      <w:hyperlink r:id="rId29">
        <w:r>
          <w:rPr>
            <w:color w:val="0563C1"/>
            <w:sz w:val="20"/>
            <w:u w:val="single" w:color="0563C1"/>
          </w:rPr>
          <w:t>duc/loi</w:t>
        </w:r>
      </w:hyperlink>
      <w:hyperlink r:id="rId30">
        <w:r>
          <w:rPr>
            <w:color w:val="0563C1"/>
            <w:sz w:val="20"/>
            <w:u w:val="single" w:color="0563C1"/>
          </w:rPr>
          <w:t>-</w:t>
        </w:r>
      </w:hyperlink>
      <w:hyperlink r:id="rId31">
        <w:r>
          <w:rPr>
            <w:color w:val="0563C1"/>
            <w:sz w:val="20"/>
            <w:u w:val="single" w:color="0563C1"/>
          </w:rPr>
          <w:t>song</w:t>
        </w:r>
      </w:hyperlink>
      <w:hyperlink r:id="rId32">
        <w:r>
          <w:rPr>
            <w:color w:val="0563C1"/>
            <w:sz w:val="20"/>
            <w:u w:val="single" w:color="0563C1"/>
          </w:rPr>
          <w:t>-</w:t>
        </w:r>
      </w:hyperlink>
      <w:hyperlink r:id="rId33">
        <w:r>
          <w:rPr>
            <w:color w:val="0563C1"/>
            <w:sz w:val="20"/>
            <w:u w:val="single" w:color="0563C1"/>
          </w:rPr>
          <w:t>hang</w:t>
        </w:r>
      </w:hyperlink>
      <w:hyperlink r:id="rId34">
        <w:r>
          <w:rPr>
            <w:color w:val="0563C1"/>
            <w:sz w:val="20"/>
            <w:u w:val="single" w:color="0563C1"/>
          </w:rPr>
          <w:t>-</w:t>
        </w:r>
      </w:hyperlink>
      <w:hyperlink r:id="rId35">
        <w:r>
          <w:rPr>
            <w:color w:val="0563C1"/>
            <w:sz w:val="20"/>
            <w:u w:val="single" w:color="0563C1"/>
          </w:rPr>
          <w:t>ngay</w:t>
        </w:r>
      </w:hyperlink>
      <w:hyperlink r:id="rId36">
        <w:r>
          <w:rPr>
            <w:sz w:val="20"/>
          </w:rPr>
          <w:t xml:space="preserve"> </w:t>
        </w:r>
      </w:hyperlink>
      <w:r>
        <w:rPr>
          <w:b/>
          <w:i/>
          <w:sz w:val="20"/>
        </w:rPr>
        <w:t xml:space="preserve"> </w:t>
      </w:r>
    </w:p>
    <w:p w14:paraId="0444C1A0" w14:textId="77777777" w:rsidR="001C7D25" w:rsidRDefault="00163003">
      <w:pPr>
        <w:numPr>
          <w:ilvl w:val="0"/>
          <w:numId w:val="2"/>
        </w:numPr>
        <w:spacing w:after="13"/>
        <w:ind w:right="2119" w:hanging="284"/>
      </w:pPr>
      <w:r>
        <w:rPr>
          <w:b/>
          <w:sz w:val="20"/>
        </w:rPr>
        <w:t>Nhận bài:</w:t>
      </w:r>
      <w:r>
        <w:rPr>
          <w:sz w:val="20"/>
        </w:rPr>
        <w:t xml:space="preserve"> tại lớp Trường Chúa Nhật hoặc bàn Tiếp Tân / phòng Trường Chúa Nhật. </w:t>
      </w:r>
      <w:r>
        <w:rPr>
          <w:rFonts w:ascii="Wingdings" w:eastAsia="Wingdings" w:hAnsi="Wingdings" w:cs="Wingdings"/>
          <w:sz w:val="20"/>
        </w:rPr>
        <w:t></w:t>
      </w:r>
      <w:r>
        <w:rPr>
          <w:rFonts w:ascii="Wingdings" w:eastAsia="Wingdings" w:hAnsi="Wingdings" w:cs="Wingdings"/>
          <w:sz w:val="20"/>
        </w:rPr>
        <w:t></w:t>
      </w:r>
      <w:r>
        <w:rPr>
          <w:sz w:val="20"/>
        </w:rPr>
        <w:t>Mời quý tín hữu tích cực tham gia chương trình này.</w:t>
      </w:r>
      <w:r>
        <w:rPr>
          <w:b/>
          <w:sz w:val="20"/>
        </w:rPr>
        <w:t xml:space="preserve"> </w:t>
      </w:r>
      <w:r>
        <w:rPr>
          <w:sz w:val="20"/>
        </w:rPr>
        <w:t xml:space="preserve"> </w:t>
      </w:r>
    </w:p>
    <w:sectPr w:rsidR="001C7D25" w:rsidSect="00E22647"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E46BF3"/>
    <w:multiLevelType w:val="hybridMultilevel"/>
    <w:tmpl w:val="2648F9F8"/>
    <w:lvl w:ilvl="0" w:tplc="690A1B6C">
      <w:start w:val="1"/>
      <w:numFmt w:val="upperRoman"/>
      <w:lvlText w:val="%1."/>
      <w:lvlJc w:val="left"/>
      <w:pPr>
        <w:ind w:left="4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single" w:color="000000"/>
        <w:bdr w:val="none" w:sz="0" w:space="0" w:color="auto"/>
        <w:shd w:val="clear" w:color="auto" w:fill="auto"/>
        <w:vertAlign w:val="baseline"/>
      </w:rPr>
    </w:lvl>
    <w:lvl w:ilvl="1" w:tplc="5E5E92F0">
      <w:start w:val="1"/>
      <w:numFmt w:val="decimal"/>
      <w:lvlText w:val="%2."/>
      <w:lvlJc w:val="left"/>
      <w:pPr>
        <w:ind w:left="8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FAA922">
      <w:start w:val="1"/>
      <w:numFmt w:val="lowerLetter"/>
      <w:lvlText w:val="%3."/>
      <w:lvlJc w:val="left"/>
      <w:pPr>
        <w:ind w:left="12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53A8FEC">
      <w:start w:val="1"/>
      <w:numFmt w:val="decimal"/>
      <w:lvlText w:val="%4"/>
      <w:lvlJc w:val="left"/>
      <w:pPr>
        <w:ind w:left="1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447E80">
      <w:start w:val="1"/>
      <w:numFmt w:val="lowerLetter"/>
      <w:lvlText w:val="%5"/>
      <w:lvlJc w:val="left"/>
      <w:pPr>
        <w:ind w:left="2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98EBBAC">
      <w:start w:val="1"/>
      <w:numFmt w:val="lowerRoman"/>
      <w:lvlText w:val="%6"/>
      <w:lvlJc w:val="left"/>
      <w:pPr>
        <w:ind w:left="3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D06118E">
      <w:start w:val="1"/>
      <w:numFmt w:val="decimal"/>
      <w:lvlText w:val="%7"/>
      <w:lvlJc w:val="left"/>
      <w:pPr>
        <w:ind w:left="39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A602F6C">
      <w:start w:val="1"/>
      <w:numFmt w:val="lowerLetter"/>
      <w:lvlText w:val="%8"/>
      <w:lvlJc w:val="left"/>
      <w:pPr>
        <w:ind w:left="4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444558">
      <w:start w:val="1"/>
      <w:numFmt w:val="lowerRoman"/>
      <w:lvlText w:val="%9"/>
      <w:lvlJc w:val="left"/>
      <w:pPr>
        <w:ind w:left="54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8050101"/>
    <w:multiLevelType w:val="hybridMultilevel"/>
    <w:tmpl w:val="42E83728"/>
    <w:lvl w:ilvl="0" w:tplc="58C84F0A">
      <w:start w:val="1"/>
      <w:numFmt w:val="bullet"/>
      <w:lvlText w:val=""/>
      <w:lvlJc w:val="left"/>
      <w:pPr>
        <w:ind w:left="4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4EE60DA">
      <w:start w:val="1"/>
      <w:numFmt w:val="bullet"/>
      <w:lvlText w:val="o"/>
      <w:lvlJc w:val="left"/>
      <w:pPr>
        <w:ind w:left="113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D20E116">
      <w:start w:val="1"/>
      <w:numFmt w:val="bullet"/>
      <w:lvlText w:val="▪"/>
      <w:lvlJc w:val="left"/>
      <w:pPr>
        <w:ind w:left="185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AEEF436">
      <w:start w:val="1"/>
      <w:numFmt w:val="bullet"/>
      <w:lvlText w:val="•"/>
      <w:lvlJc w:val="left"/>
      <w:pPr>
        <w:ind w:left="257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D0FBB0">
      <w:start w:val="1"/>
      <w:numFmt w:val="bullet"/>
      <w:lvlText w:val="o"/>
      <w:lvlJc w:val="left"/>
      <w:pPr>
        <w:ind w:left="329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C50BD8A">
      <w:start w:val="1"/>
      <w:numFmt w:val="bullet"/>
      <w:lvlText w:val="▪"/>
      <w:lvlJc w:val="left"/>
      <w:pPr>
        <w:ind w:left="401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89458C8">
      <w:start w:val="1"/>
      <w:numFmt w:val="bullet"/>
      <w:lvlText w:val="•"/>
      <w:lvlJc w:val="left"/>
      <w:pPr>
        <w:ind w:left="473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E5ADD1C">
      <w:start w:val="1"/>
      <w:numFmt w:val="bullet"/>
      <w:lvlText w:val="o"/>
      <w:lvlJc w:val="left"/>
      <w:pPr>
        <w:ind w:left="545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A96FCD6">
      <w:start w:val="1"/>
      <w:numFmt w:val="bullet"/>
      <w:lvlText w:val="▪"/>
      <w:lvlJc w:val="left"/>
      <w:pPr>
        <w:ind w:left="617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90692398">
    <w:abstractNumId w:val="0"/>
  </w:num>
  <w:num w:numId="2" w16cid:durableId="1565678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jAyNTA3NjYyAtLGJko6SsGpxcWZ+XkgBYa1ADgP7kYsAAAA"/>
  </w:docVars>
  <w:rsids>
    <w:rsidRoot w:val="001C7D25"/>
    <w:rsid w:val="00163003"/>
    <w:rsid w:val="0019484D"/>
    <w:rsid w:val="001C7D25"/>
    <w:rsid w:val="0024790A"/>
    <w:rsid w:val="004C19DC"/>
    <w:rsid w:val="004F791C"/>
    <w:rsid w:val="005E7413"/>
    <w:rsid w:val="006B3933"/>
    <w:rsid w:val="00710993"/>
    <w:rsid w:val="007F35E3"/>
    <w:rsid w:val="00903D43"/>
    <w:rsid w:val="00D022E2"/>
    <w:rsid w:val="00E22647"/>
    <w:rsid w:val="00F87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4F019"/>
  <w15:docId w15:val="{08F3BF7C-8840-40C3-8794-537815642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0" w:lineRule="auto"/>
      <w:ind w:left="462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kinhthanh.cdnvn.com/doc-kinh-thanh/da/4?v=VI1934" TargetMode="External"/><Relationship Id="rId18" Type="http://schemas.openxmlformats.org/officeDocument/2006/relationships/image" Target="media/image8.jpeg"/><Relationship Id="rId26" Type="http://schemas.openxmlformats.org/officeDocument/2006/relationships/hyperlink" Target="https://httltohienthanh.org/co-doc-giao-duc/loi-song-hang-ngay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httltohienthanh.org/co-doc-giao-duc/loi-song-hang-ngay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kinhthanh.cdnvn.com/doc-kinh-thanh/da/4?v=VI1934" TargetMode="External"/><Relationship Id="rId17" Type="http://schemas.openxmlformats.org/officeDocument/2006/relationships/image" Target="media/image7.jpeg"/><Relationship Id="rId25" Type="http://schemas.openxmlformats.org/officeDocument/2006/relationships/hyperlink" Target="https://httltohienthanh.org/co-doc-giao-duc/loi-song-hang-ngay" TargetMode="External"/><Relationship Id="rId33" Type="http://schemas.openxmlformats.org/officeDocument/2006/relationships/hyperlink" Target="https://httltohienthanh.org/co-doc-giao-duc/loi-song-hang-ngay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20" Type="http://schemas.openxmlformats.org/officeDocument/2006/relationships/image" Target="media/image7.jpg"/><Relationship Id="rId29" Type="http://schemas.openxmlformats.org/officeDocument/2006/relationships/hyperlink" Target="https://httltohienthanh.org/co-doc-giao-duc/loi-song-hang-ngay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kinhthanh.cdnvn.com/doc-kinh-thanh/da/4?v=VI1934" TargetMode="External"/><Relationship Id="rId24" Type="http://schemas.openxmlformats.org/officeDocument/2006/relationships/hyperlink" Target="https://httltohienthanh.org/co-doc-giao-duc/loi-song-hang-ngay" TargetMode="External"/><Relationship Id="rId32" Type="http://schemas.openxmlformats.org/officeDocument/2006/relationships/hyperlink" Target="https://httltohienthanh.org/co-doc-giao-duc/loi-song-hang-ngay" TargetMode="External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4.jpg"/><Relationship Id="rId23" Type="http://schemas.openxmlformats.org/officeDocument/2006/relationships/hyperlink" Target="https://httltohienthanh.org/co-doc-giao-duc/loi-song-hang-ngay" TargetMode="External"/><Relationship Id="rId28" Type="http://schemas.openxmlformats.org/officeDocument/2006/relationships/hyperlink" Target="https://httltohienthanh.org/co-doc-giao-duc/loi-song-hang-ngay" TargetMode="External"/><Relationship Id="rId36" Type="http://schemas.openxmlformats.org/officeDocument/2006/relationships/hyperlink" Target="https://httltohienthanh.org/co-doc-giao-duc/loi-song-hang-ngay" TargetMode="External"/><Relationship Id="rId10" Type="http://schemas.openxmlformats.org/officeDocument/2006/relationships/hyperlink" Target="http://kinhthanh.cdnvn.com/doc-kinh-thanh/da/4?v=VI1934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hyperlink" Target="http://kinhthanh.cdnvn.com/doc-kinh-thanh/da/4?v=VI1934" TargetMode="External"/><Relationship Id="rId22" Type="http://schemas.openxmlformats.org/officeDocument/2006/relationships/image" Target="media/image12.jpeg"/><Relationship Id="rId27" Type="http://schemas.openxmlformats.org/officeDocument/2006/relationships/hyperlink" Target="https://httltohienthanh.org/co-doc-giao-duc/loi-song-hang-ngay" TargetMode="External"/><Relationship Id="rId30" Type="http://schemas.openxmlformats.org/officeDocument/2006/relationships/hyperlink" Target="https://httltohienthanh.org/co-doc-giao-duc/loi-song-hang-ngay" TargetMode="External"/><Relationship Id="rId35" Type="http://schemas.openxmlformats.org/officeDocument/2006/relationships/hyperlink" Target="https://httltohienthanh.org/co-doc-giao-duc/loi-song-hang-ngay" TargetMode="External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10</Company>
  <LinksUpToDate>false</LinksUpToDate>
  <CharactersWithSpaces>8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cp:lastModifiedBy>Tien Le</cp:lastModifiedBy>
  <cp:revision>5</cp:revision>
  <cp:lastPrinted>2026-07-11T13:39:00Z</cp:lastPrinted>
  <dcterms:created xsi:type="dcterms:W3CDTF">2026-07-10T15:04:00Z</dcterms:created>
  <dcterms:modified xsi:type="dcterms:W3CDTF">2026-07-11T13:39:00Z</dcterms:modified>
</cp:coreProperties>
</file>